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B9B70B" w14:textId="41F21DCF" w:rsidR="00196330" w:rsidRPr="00883ACB" w:rsidRDefault="00883ACB" w:rsidP="00E8160A">
      <w:pPr>
        <w:pStyle w:val="NoSpacing"/>
        <w:rPr>
          <w:rFonts w:ascii="Felix Titling" w:hAnsi="Felix Titling"/>
          <w:b/>
          <w:color w:val="AA7138"/>
        </w:rPr>
      </w:pPr>
      <w:r w:rsidRPr="00883ACB">
        <w:rPr>
          <w:rFonts w:ascii="Lucida Handwriting" w:hAnsi="Lucida Handwriting"/>
          <w:noProof/>
        </w:rPr>
        <mc:AlternateContent>
          <mc:Choice Requires="wps">
            <w:drawing>
              <wp:anchor distT="0" distB="0" distL="114300" distR="114300" simplePos="0" relativeHeight="251658240" behindDoc="0" locked="0" layoutInCell="1" allowOverlap="1" wp14:anchorId="33AEEDED" wp14:editId="0E453628">
                <wp:simplePos x="0" y="0"/>
                <wp:positionH relativeFrom="column">
                  <wp:posOffset>838200</wp:posOffset>
                </wp:positionH>
                <wp:positionV relativeFrom="paragraph">
                  <wp:posOffset>-101600</wp:posOffset>
                </wp:positionV>
                <wp:extent cx="6111240" cy="431800"/>
                <wp:effectExtent l="0" t="0" r="0" b="0"/>
                <wp:wrapNone/>
                <wp:docPr id="87257862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11240" cy="431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9541C" w14:textId="77777777" w:rsidR="007E1D77" w:rsidRPr="00883ACB" w:rsidRDefault="00E8160A" w:rsidP="00D97101">
                            <w:pPr>
                              <w:spacing w:after="0" w:line="240" w:lineRule="auto"/>
                              <w:jc w:val="center"/>
                              <w:rPr>
                                <w:rFonts w:ascii="Copperplate33bc" w:hAnsi="Copperplate33bc"/>
                                <w:b/>
                                <w:color w:val="AA7138"/>
                              </w:rPr>
                            </w:pPr>
                            <w:r w:rsidRPr="00883ACB">
                              <w:rPr>
                                <w:rFonts w:ascii="Copperplate33bc" w:hAnsi="Copperplate33bc"/>
                                <w:b/>
                                <w:color w:val="AA7138"/>
                              </w:rPr>
                              <w:t xml:space="preserve">SAINT MATTHEW </w:t>
                            </w:r>
                            <w:r w:rsidR="007E1D77" w:rsidRPr="00883ACB">
                              <w:rPr>
                                <w:rFonts w:ascii="Copperplate33bc" w:hAnsi="Copperplate33bc"/>
                                <w:b/>
                                <w:color w:val="AA7138"/>
                              </w:rPr>
                              <w:t>Catholic</w:t>
                            </w:r>
                            <w:r w:rsidRPr="00883ACB">
                              <w:rPr>
                                <w:rFonts w:ascii="Copperplate33bc" w:hAnsi="Copperplate33bc"/>
                                <w:b/>
                                <w:color w:val="AA7138"/>
                              </w:rPr>
                              <w:t xml:space="preserve"> </w:t>
                            </w:r>
                            <w:r w:rsidR="007E1D77" w:rsidRPr="00883ACB">
                              <w:rPr>
                                <w:rFonts w:ascii="Copperplate33bc" w:hAnsi="Copperplate33bc"/>
                                <w:b/>
                                <w:color w:val="AA7138"/>
                              </w:rPr>
                              <w:t>Church</w:t>
                            </w:r>
                          </w:p>
                          <w:p w14:paraId="6F5B1ECE" w14:textId="77777777" w:rsidR="00E8160A" w:rsidRPr="00D97101" w:rsidRDefault="003B4AAD" w:rsidP="007E1D77">
                            <w:pPr>
                              <w:spacing w:after="0" w:line="240" w:lineRule="auto"/>
                              <w:jc w:val="center"/>
                              <w:rPr>
                                <w:rFonts w:ascii="Felix Titling" w:hAnsi="Felix Titling"/>
                                <w:b/>
                                <w:color w:val="AA7138"/>
                                <w:sz w:val="48"/>
                                <w:szCs w:val="36"/>
                              </w:rPr>
                            </w:pPr>
                            <w:r w:rsidRPr="00902604">
                              <w:rPr>
                                <w:noProof/>
                              </w:rPr>
                              <w:drawing>
                                <wp:inline distT="0" distB="0" distL="0" distR="0" wp14:anchorId="053F6961" wp14:editId="6CBA5E91">
                                  <wp:extent cx="2108200" cy="152400"/>
                                  <wp:effectExtent l="0" t="0" r="0" b="0"/>
                                  <wp:docPr id="1" name="Picture 2" descr="Image result for thin fading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Image result for thin fading line"/>
                                          <pic:cNvPicPr>
                                            <a:picLocks/>
                                          </pic:cNvPicPr>
                                        </pic:nvPicPr>
                                        <pic:blipFill>
                                          <a:blip r:embed="rId9">
                                            <a:extLst>
                                              <a:ext uri="{28A0092B-C50C-407E-A947-70E740481C1C}">
                                                <a14:useLocalDpi xmlns:a14="http://schemas.microsoft.com/office/drawing/2010/main" val="0"/>
                                              </a:ext>
                                            </a:extLst>
                                          </a:blip>
                                          <a:srcRect l="-140" t="-105844" r="-1538" b="-27922"/>
                                          <a:stretch>
                                            <a:fillRect/>
                                          </a:stretch>
                                        </pic:blipFill>
                                        <pic:spPr bwMode="auto">
                                          <a:xfrm flipH="1">
                                            <a:off x="0" y="0"/>
                                            <a:ext cx="2108200" cy="152400"/>
                                          </a:xfrm>
                                          <a:prstGeom prst="rect">
                                            <a:avLst/>
                                          </a:prstGeom>
                                          <a:noFill/>
                                          <a:ln>
                                            <a:noFill/>
                                          </a:ln>
                                        </pic:spPr>
                                      </pic:pic>
                                    </a:graphicData>
                                  </a:graphic>
                                </wp:inline>
                              </w:drawing>
                            </w:r>
                            <w:r w:rsidR="008A5270">
                              <w:rPr>
                                <w:noProof/>
                              </w:rPr>
                              <w:t xml:space="preserve"> </w:t>
                            </w:r>
                            <w:r w:rsidR="00E8160A" w:rsidRPr="00883ACB">
                              <w:rPr>
                                <w:rFonts w:ascii="Footlight MT Light" w:hAnsi="Footlight MT Light"/>
                                <w:color w:val="AA7138"/>
                              </w:rPr>
                              <w:t>Come, b</w:t>
                            </w:r>
                            <w:r w:rsidR="008A5270" w:rsidRPr="00883ACB">
                              <w:rPr>
                                <w:rFonts w:ascii="Footlight MT Light" w:hAnsi="Footlight MT Light"/>
                                <w:color w:val="AA7138"/>
                              </w:rPr>
                              <w:t xml:space="preserve">e my </w:t>
                            </w:r>
                            <w:r w:rsidR="00E8160A" w:rsidRPr="00883ACB">
                              <w:rPr>
                                <w:rFonts w:ascii="Footlight MT Light" w:hAnsi="Footlight MT Light"/>
                                <w:color w:val="AA7138"/>
                              </w:rPr>
                              <w:t>disciples</w:t>
                            </w:r>
                            <w:r w:rsidR="008A5270">
                              <w:rPr>
                                <w:rFonts w:ascii="Footlight MT Light" w:hAnsi="Footlight MT Light"/>
                                <w:color w:val="AA7138"/>
                                <w:sz w:val="28"/>
                                <w:szCs w:val="36"/>
                              </w:rPr>
                              <w:t xml:space="preserve"> </w:t>
                            </w:r>
                            <w:r w:rsidRPr="00902604">
                              <w:rPr>
                                <w:noProof/>
                              </w:rPr>
                              <w:drawing>
                                <wp:inline distT="0" distB="0" distL="0" distR="0" wp14:anchorId="44CAC096" wp14:editId="314B0127">
                                  <wp:extent cx="2108200" cy="152400"/>
                                  <wp:effectExtent l="0" t="0" r="0" b="0"/>
                                  <wp:docPr id="2" name="Picture 2" descr="Image result for thin fading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Image result for thin fading line"/>
                                          <pic:cNvPicPr>
                                            <a:picLocks/>
                                          </pic:cNvPicPr>
                                        </pic:nvPicPr>
                                        <pic:blipFill>
                                          <a:blip r:embed="rId9">
                                            <a:extLst>
                                              <a:ext uri="{28A0092B-C50C-407E-A947-70E740481C1C}">
                                                <a14:useLocalDpi xmlns:a14="http://schemas.microsoft.com/office/drawing/2010/main" val="0"/>
                                              </a:ext>
                                            </a:extLst>
                                          </a:blip>
                                          <a:srcRect l="-140" t="-105844" r="-1538" b="-27922"/>
                                          <a:stretch>
                                            <a:fillRect/>
                                          </a:stretch>
                                        </pic:blipFill>
                                        <pic:spPr bwMode="auto">
                                          <a:xfrm>
                                            <a:off x="0" y="0"/>
                                            <a:ext cx="2108200" cy="1524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AEEDED" id="_x0000_t202" coordsize="21600,21600" o:spt="202" path="m,l,21600r21600,l21600,xe">
                <v:stroke joinstyle="miter"/>
                <v:path gradientshapeok="t" o:connecttype="rect"/>
              </v:shapetype>
              <v:shape id="Text Box 15" o:spid="_x0000_s1026" type="#_x0000_t202" style="position:absolute;margin-left:66pt;margin-top:-8pt;width:481.2pt;height:3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" stroked="f">
                <v:path arrowok="t"/>
                <v:textbox>
                  <w:txbxContent>
                    <w:p w14:paraId="6B19541C" w14:textId="77777777" w:rsidR="007E1D77" w:rsidRPr="00883ACB" w:rsidRDefault="00E8160A" w:rsidP="00D97101">
                      <w:pPr>
                        <w:spacing w:after="0" w:line="240" w:lineRule="auto"/>
                        <w:jc w:val="center"/>
                        <w:rPr>
                          <w:rFonts w:ascii="Copperplate33bc" w:hAnsi="Copperplate33bc"/>
                          <w:b/>
                          <w:color w:val="AA7138"/>
                        </w:rPr>
                      </w:pPr>
                      <w:r w:rsidRPr="00883ACB">
                        <w:rPr>
                          <w:rFonts w:ascii="Copperplate33bc" w:hAnsi="Copperplate33bc"/>
                          <w:b/>
                          <w:color w:val="AA7138"/>
                        </w:rPr>
                        <w:t xml:space="preserve">SAINT MATTHEW </w:t>
                      </w:r>
                      <w:r w:rsidR="007E1D77" w:rsidRPr="00883ACB">
                        <w:rPr>
                          <w:rFonts w:ascii="Copperplate33bc" w:hAnsi="Copperplate33bc"/>
                          <w:b/>
                          <w:color w:val="AA7138"/>
                        </w:rPr>
                        <w:t>Catholic</w:t>
                      </w:r>
                      <w:r w:rsidRPr="00883ACB">
                        <w:rPr>
                          <w:rFonts w:ascii="Copperplate33bc" w:hAnsi="Copperplate33bc"/>
                          <w:b/>
                          <w:color w:val="AA7138"/>
                        </w:rPr>
                        <w:t xml:space="preserve"> </w:t>
                      </w:r>
                      <w:r w:rsidR="007E1D77" w:rsidRPr="00883ACB">
                        <w:rPr>
                          <w:rFonts w:ascii="Copperplate33bc" w:hAnsi="Copperplate33bc"/>
                          <w:b/>
                          <w:color w:val="AA7138"/>
                        </w:rPr>
                        <w:t>Church</w:t>
                      </w:r>
                    </w:p>
                    <w:p w14:paraId="6F5B1ECE" w14:textId="77777777" w:rsidR="00E8160A" w:rsidRPr="00D97101" w:rsidRDefault="003B4AAD" w:rsidP="007E1D77">
                      <w:pPr>
                        <w:spacing w:after="0" w:line="240" w:lineRule="auto"/>
                        <w:jc w:val="center"/>
                        <w:rPr>
                          <w:rFonts w:ascii="Felix Titling" w:hAnsi="Felix Titling"/>
                          <w:b/>
                          <w:color w:val="AA7138"/>
                          <w:sz w:val="48"/>
                          <w:szCs w:val="36"/>
                        </w:rPr>
                      </w:pPr>
                      <w:r w:rsidRPr="00902604">
                        <w:rPr>
                          <w:noProof/>
                        </w:rPr>
                        <w:drawing>
                          <wp:inline distT="0" distB="0" distL="0" distR="0" wp14:anchorId="053F6961" wp14:editId="6CBA5E91">
                            <wp:extent cx="2108200" cy="152400"/>
                            <wp:effectExtent l="0" t="0" r="0" b="0"/>
                            <wp:docPr id="1" name="Picture 2" descr="Image result for thin fading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Image result for thin fading line"/>
                                    <pic:cNvPicPr>
                                      <a:picLocks/>
                                    </pic:cNvPicPr>
                                  </pic:nvPicPr>
                                  <pic:blipFill>
                                    <a:blip r:embed="rId9">
                                      <a:extLst>
                                        <a:ext uri="{28A0092B-C50C-407E-A947-70E740481C1C}">
                                          <a14:useLocalDpi xmlns:a14="http://schemas.microsoft.com/office/drawing/2010/main" val="0"/>
                                        </a:ext>
                                      </a:extLst>
                                    </a:blip>
                                    <a:srcRect l="-140" t="-105844" r="-1538" b="-27922"/>
                                    <a:stretch>
                                      <a:fillRect/>
                                    </a:stretch>
                                  </pic:blipFill>
                                  <pic:spPr bwMode="auto">
                                    <a:xfrm flipH="1">
                                      <a:off x="0" y="0"/>
                                      <a:ext cx="2108200" cy="152400"/>
                                    </a:xfrm>
                                    <a:prstGeom prst="rect">
                                      <a:avLst/>
                                    </a:prstGeom>
                                    <a:noFill/>
                                    <a:ln>
                                      <a:noFill/>
                                    </a:ln>
                                  </pic:spPr>
                                </pic:pic>
                              </a:graphicData>
                            </a:graphic>
                          </wp:inline>
                        </w:drawing>
                      </w:r>
                      <w:r w:rsidR="008A5270">
                        <w:rPr>
                          <w:noProof/>
                        </w:rPr>
                        <w:t xml:space="preserve"> </w:t>
                      </w:r>
                      <w:r w:rsidR="00E8160A" w:rsidRPr="00883ACB">
                        <w:rPr>
                          <w:rFonts w:ascii="Footlight MT Light" w:hAnsi="Footlight MT Light"/>
                          <w:color w:val="AA7138"/>
                        </w:rPr>
                        <w:t>Come, b</w:t>
                      </w:r>
                      <w:r w:rsidR="008A5270" w:rsidRPr="00883ACB">
                        <w:rPr>
                          <w:rFonts w:ascii="Footlight MT Light" w:hAnsi="Footlight MT Light"/>
                          <w:color w:val="AA7138"/>
                        </w:rPr>
                        <w:t xml:space="preserve">e my </w:t>
                      </w:r>
                      <w:r w:rsidR="00E8160A" w:rsidRPr="00883ACB">
                        <w:rPr>
                          <w:rFonts w:ascii="Footlight MT Light" w:hAnsi="Footlight MT Light"/>
                          <w:color w:val="AA7138"/>
                        </w:rPr>
                        <w:t>disciples</w:t>
                      </w:r>
                      <w:r w:rsidR="008A5270">
                        <w:rPr>
                          <w:rFonts w:ascii="Footlight MT Light" w:hAnsi="Footlight MT Light"/>
                          <w:color w:val="AA7138"/>
                          <w:sz w:val="28"/>
                          <w:szCs w:val="36"/>
                        </w:rPr>
                        <w:t xml:space="preserve"> </w:t>
                      </w:r>
                      <w:r w:rsidRPr="00902604">
                        <w:rPr>
                          <w:noProof/>
                        </w:rPr>
                        <w:drawing>
                          <wp:inline distT="0" distB="0" distL="0" distR="0" wp14:anchorId="44CAC096" wp14:editId="314B0127">
                            <wp:extent cx="2108200" cy="152400"/>
                            <wp:effectExtent l="0" t="0" r="0" b="0"/>
                            <wp:docPr id="2" name="Picture 2" descr="Image result for thin fading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Image result for thin fading line"/>
                                    <pic:cNvPicPr>
                                      <a:picLocks/>
                                    </pic:cNvPicPr>
                                  </pic:nvPicPr>
                                  <pic:blipFill>
                                    <a:blip r:embed="rId9">
                                      <a:extLst>
                                        <a:ext uri="{28A0092B-C50C-407E-A947-70E740481C1C}">
                                          <a14:useLocalDpi xmlns:a14="http://schemas.microsoft.com/office/drawing/2010/main" val="0"/>
                                        </a:ext>
                                      </a:extLst>
                                    </a:blip>
                                    <a:srcRect l="-140" t="-105844" r="-1538" b="-27922"/>
                                    <a:stretch>
                                      <a:fillRect/>
                                    </a:stretch>
                                  </pic:blipFill>
                                  <pic:spPr bwMode="auto">
                                    <a:xfrm>
                                      <a:off x="0" y="0"/>
                                      <a:ext cx="2108200" cy="152400"/>
                                    </a:xfrm>
                                    <a:prstGeom prst="rect">
                                      <a:avLst/>
                                    </a:prstGeom>
                                    <a:noFill/>
                                    <a:ln>
                                      <a:noFill/>
                                    </a:ln>
                                  </pic:spPr>
                                </pic:pic>
                              </a:graphicData>
                            </a:graphic>
                          </wp:inline>
                        </w:drawing>
                      </w:r>
                    </w:p>
                  </w:txbxContent>
                </v:textbox>
              </v:shape>
            </w:pict>
          </mc:Fallback>
        </mc:AlternateContent>
      </w:r>
      <w:r w:rsidRPr="00883ACB">
        <w:rPr>
          <w:rFonts w:ascii="Felix Titling" w:hAnsi="Felix Titling"/>
          <w:b/>
          <w:noProof/>
        </w:rPr>
        <w:drawing>
          <wp:anchor distT="0" distB="0" distL="114300" distR="114300" simplePos="0" relativeHeight="251657216" behindDoc="1" locked="0" layoutInCell="1" allowOverlap="1" wp14:anchorId="34B9942E" wp14:editId="1E574D08">
            <wp:simplePos x="0" y="0"/>
            <wp:positionH relativeFrom="column">
              <wp:posOffset>0</wp:posOffset>
            </wp:positionH>
            <wp:positionV relativeFrom="paragraph">
              <wp:posOffset>12700</wp:posOffset>
            </wp:positionV>
            <wp:extent cx="558800" cy="520700"/>
            <wp:effectExtent l="0" t="0" r="0" b="0"/>
            <wp:wrapTight wrapText="bothSides">
              <wp:wrapPolygon edited="0">
                <wp:start x="8836" y="0"/>
                <wp:lineTo x="6382" y="1054"/>
                <wp:lineTo x="2455" y="6322"/>
                <wp:lineTo x="2455" y="8429"/>
                <wp:lineTo x="0" y="13171"/>
                <wp:lineTo x="0" y="21073"/>
                <wp:lineTo x="21109" y="21073"/>
                <wp:lineTo x="21109" y="5268"/>
                <wp:lineTo x="11782" y="0"/>
                <wp:lineTo x="8836" y="0"/>
              </wp:wrapPolygon>
            </wp:wrapTight>
            <wp:docPr id="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8800" cy="52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5DEB72" w14:textId="03C0952B" w:rsidR="003B4AAD" w:rsidRPr="00883ACB" w:rsidRDefault="00196330" w:rsidP="00883ACB">
      <w:pPr>
        <w:pStyle w:val="NoSpacing"/>
        <w:rPr>
          <w:rFonts w:ascii="Dreaming Outloud Pro" w:hAnsi="Dreaming Outloud Pro" w:cs="Dreaming Outloud Pro"/>
          <w:b/>
          <w:bCs/>
          <w:color w:val="C00000"/>
        </w:rPr>
      </w:pPr>
      <w:r w:rsidRPr="00883ACB">
        <w:rPr>
          <w:rFonts w:ascii="Bookman Old Style" w:hAnsi="Bookman Old Style"/>
        </w:rPr>
        <w:t xml:space="preserve">    </w:t>
      </w:r>
      <w:r w:rsidR="00883ACB" w:rsidRPr="00883ACB">
        <w:rPr>
          <w:rFonts w:ascii="Bookman Old Style" w:hAnsi="Bookman Old Style"/>
        </w:rPr>
        <w:tab/>
      </w:r>
      <w:r w:rsidR="00883ACB" w:rsidRPr="00883ACB">
        <w:rPr>
          <w:rFonts w:ascii="Bookman Old Style" w:hAnsi="Bookman Old Style"/>
        </w:rPr>
        <w:tab/>
      </w:r>
      <w:r w:rsidR="00883ACB" w:rsidRPr="00883ACB">
        <w:rPr>
          <w:rFonts w:ascii="Bookman Old Style" w:hAnsi="Bookman Old Style"/>
        </w:rPr>
        <w:tab/>
      </w:r>
      <w:r w:rsidR="003B4AAD" w:rsidRPr="00883ACB">
        <w:rPr>
          <w:rFonts w:ascii="Dreaming Outloud Pro" w:hAnsi="Dreaming Outloud Pro" w:cs="Dreaming Outloud Pro"/>
          <w:b/>
          <w:bCs/>
          <w:color w:val="C00000"/>
        </w:rPr>
        <w:t xml:space="preserve">    </w:t>
      </w:r>
      <w:r w:rsidR="00883ACB" w:rsidRPr="00883ACB">
        <w:rPr>
          <w:rFonts w:ascii="Dreaming Outloud Pro" w:hAnsi="Dreaming Outloud Pro" w:cs="Dreaming Outloud Pro"/>
          <w:b/>
          <w:bCs/>
          <w:color w:val="C00000"/>
        </w:rPr>
        <w:tab/>
      </w:r>
      <w:r w:rsidR="00883ACB" w:rsidRPr="00883ACB">
        <w:rPr>
          <w:rFonts w:ascii="Dreaming Outloud Pro" w:hAnsi="Dreaming Outloud Pro" w:cs="Dreaming Outloud Pro"/>
          <w:b/>
          <w:bCs/>
          <w:color w:val="C00000"/>
        </w:rPr>
        <w:tab/>
      </w:r>
      <w:r w:rsidR="003B4AAD" w:rsidRPr="00883ACB">
        <w:rPr>
          <w:rFonts w:ascii="Dreaming Outloud Pro" w:hAnsi="Dreaming Outloud Pro" w:cs="Dreaming Outloud Pro"/>
          <w:b/>
          <w:bCs/>
          <w:color w:val="C00000"/>
        </w:rPr>
        <w:t xml:space="preserve">  Your Talents Are Needed!!!</w:t>
      </w:r>
    </w:p>
    <w:p w14:paraId="4785CDD3" w14:textId="77777777" w:rsidR="003B4AAD" w:rsidRPr="00883ACB" w:rsidRDefault="003B4AAD" w:rsidP="003B4AAD">
      <w:pPr>
        <w:spacing w:after="0" w:line="240" w:lineRule="auto"/>
      </w:pPr>
    </w:p>
    <w:p w14:paraId="58C82835" w14:textId="166D2A1C" w:rsidR="003B4AAD" w:rsidRPr="00883ACB" w:rsidRDefault="003B4AAD" w:rsidP="003B4AAD">
      <w:pPr>
        <w:spacing w:after="0" w:line="240" w:lineRule="auto"/>
      </w:pPr>
      <w:r w:rsidRPr="00883ACB">
        <w:t xml:space="preserve">Check </w:t>
      </w:r>
      <w:r w:rsidR="00C71B21" w:rsidRPr="00883ACB">
        <w:t>all that apply</w:t>
      </w:r>
      <w:r w:rsidRPr="00883ACB">
        <w:t xml:space="preserve"> / Marque </w:t>
      </w:r>
      <w:proofErr w:type="spellStart"/>
      <w:r w:rsidRPr="00883ACB">
        <w:t>todo</w:t>
      </w:r>
      <w:proofErr w:type="spellEnd"/>
      <w:r w:rsidRPr="00883ACB">
        <w:t xml:space="preserve"> lo que </w:t>
      </w:r>
      <w:proofErr w:type="spellStart"/>
      <w:r w:rsidRPr="00883ACB">
        <w:t>corresponda</w:t>
      </w:r>
      <w:proofErr w:type="spellEnd"/>
      <w:r w:rsidRPr="00883ACB">
        <w:t>:</w:t>
      </w:r>
    </w:p>
    <w:p w14:paraId="76254FF6" w14:textId="77777777" w:rsidR="003B4AAD" w:rsidRPr="00883ACB" w:rsidRDefault="003B4AAD" w:rsidP="003B4AAD">
      <w:pPr>
        <w:spacing w:after="0" w:line="240" w:lineRule="auto"/>
      </w:pPr>
    </w:p>
    <w:tbl>
      <w:tblPr>
        <w:tblStyle w:val="TableGrid"/>
        <w:tblW w:w="0" w:type="auto"/>
        <w:tblInd w:w="-95" w:type="dxa"/>
        <w:tblLook w:val="04A0" w:firstRow="1" w:lastRow="0" w:firstColumn="1" w:lastColumn="0" w:noHBand="0" w:noVBand="1"/>
      </w:tblPr>
      <w:tblGrid>
        <w:gridCol w:w="5499"/>
        <w:gridCol w:w="5386"/>
      </w:tblGrid>
      <w:tr w:rsidR="003B4AAD" w:rsidRPr="00883ACB" w14:paraId="636E234B" w14:textId="77777777" w:rsidTr="003B4AAD">
        <w:tc>
          <w:tcPr>
            <w:tcW w:w="5499" w:type="dxa"/>
          </w:tcPr>
          <w:p w14:paraId="5C036835" w14:textId="78D63B65" w:rsidR="003B4AAD" w:rsidRPr="00883ACB" w:rsidRDefault="003B4AAD" w:rsidP="003B4AAD">
            <w:pPr>
              <w:spacing w:after="0" w:line="240" w:lineRule="auto"/>
              <w:jc w:val="center"/>
              <w:rPr>
                <w:b/>
                <w:bCs/>
              </w:rPr>
            </w:pPr>
            <w:r w:rsidRPr="00883ACB">
              <w:rPr>
                <w:b/>
                <w:bCs/>
              </w:rPr>
              <w:t>Liturgical Ministries and Religious Education</w:t>
            </w:r>
          </w:p>
        </w:tc>
        <w:tc>
          <w:tcPr>
            <w:tcW w:w="5386" w:type="dxa"/>
          </w:tcPr>
          <w:p w14:paraId="09C19B44" w14:textId="2DE8B0F6" w:rsidR="003B4AAD" w:rsidRPr="00883ACB" w:rsidRDefault="003B4AAD" w:rsidP="003B4AAD">
            <w:pPr>
              <w:spacing w:after="0" w:line="240" w:lineRule="auto"/>
              <w:jc w:val="center"/>
              <w:rPr>
                <w:b/>
                <w:bCs/>
              </w:rPr>
            </w:pPr>
            <w:r w:rsidRPr="00883ACB">
              <w:rPr>
                <w:b/>
                <w:bCs/>
              </w:rPr>
              <w:t>Group Ministries</w:t>
            </w:r>
          </w:p>
        </w:tc>
      </w:tr>
      <w:tr w:rsidR="003B4AAD" w:rsidRPr="00883ACB" w14:paraId="3E13A83E" w14:textId="77777777" w:rsidTr="003B4AAD">
        <w:tc>
          <w:tcPr>
            <w:tcW w:w="5499" w:type="dxa"/>
          </w:tcPr>
          <w:p w14:paraId="30A9CAC4" w14:textId="77777777" w:rsidR="003B4AAD" w:rsidRPr="00883ACB" w:rsidRDefault="003B4AAD" w:rsidP="003B4AAD">
            <w:pPr>
              <w:spacing w:after="0" w:line="240" w:lineRule="auto"/>
            </w:pPr>
          </w:p>
          <w:p w14:paraId="0DE4AD70" w14:textId="77777777" w:rsidR="003B4AAD" w:rsidRPr="00883ACB" w:rsidRDefault="003B4AAD" w:rsidP="003B4AAD">
            <w:pPr>
              <w:spacing w:after="0" w:line="240" w:lineRule="auto"/>
            </w:pPr>
            <w:r w:rsidRPr="00883ACB">
              <w:t xml:space="preserve">____ </w:t>
            </w:r>
            <w:r w:rsidRPr="00883ACB">
              <w:tab/>
              <w:t xml:space="preserve">Altar Server/ </w:t>
            </w:r>
            <w:proofErr w:type="spellStart"/>
            <w:r w:rsidRPr="00883ACB">
              <w:t>Servidor</w:t>
            </w:r>
            <w:proofErr w:type="spellEnd"/>
            <w:r w:rsidRPr="00883ACB">
              <w:t xml:space="preserve"> de Altar</w:t>
            </w:r>
          </w:p>
          <w:p w14:paraId="1FEE9E2F" w14:textId="2EE3783F" w:rsidR="003B4AAD" w:rsidRPr="00883ACB" w:rsidRDefault="003B4AAD" w:rsidP="003B4AAD">
            <w:pPr>
              <w:spacing w:after="0" w:line="240" w:lineRule="auto"/>
            </w:pPr>
            <w:r w:rsidRPr="00883ACB">
              <w:t xml:space="preserve">             (must have 1</w:t>
            </w:r>
            <w:r w:rsidRPr="00883ACB">
              <w:rPr>
                <w:vertAlign w:val="superscript"/>
              </w:rPr>
              <w:t>st</w:t>
            </w:r>
            <w:r w:rsidRPr="00883ACB">
              <w:t xml:space="preserve"> Communion)</w:t>
            </w:r>
            <w:r w:rsidRPr="00883ACB">
              <w:tab/>
            </w:r>
          </w:p>
          <w:p w14:paraId="3016C0EA" w14:textId="77777777" w:rsidR="003B4AAD" w:rsidRPr="00883ACB" w:rsidRDefault="003B4AAD" w:rsidP="003B4AAD">
            <w:pPr>
              <w:spacing w:after="0" w:line="240" w:lineRule="auto"/>
            </w:pPr>
            <w:r w:rsidRPr="00883ACB">
              <w:t>____</w:t>
            </w:r>
            <w:r w:rsidRPr="00883ACB">
              <w:tab/>
              <w:t xml:space="preserve">Eucharistic Minister/Ministro </w:t>
            </w:r>
            <w:proofErr w:type="spellStart"/>
            <w:r w:rsidRPr="00883ACB">
              <w:t>Eucaristico</w:t>
            </w:r>
            <w:proofErr w:type="spellEnd"/>
          </w:p>
          <w:p w14:paraId="20374166" w14:textId="50CC1B56" w:rsidR="003B4AAD" w:rsidRPr="00883ACB" w:rsidRDefault="003B4AAD" w:rsidP="003B4AAD">
            <w:pPr>
              <w:spacing w:after="0" w:line="240" w:lineRule="auto"/>
            </w:pPr>
            <w:r w:rsidRPr="00883ACB">
              <w:t xml:space="preserve">             (at Mass/</w:t>
            </w:r>
            <w:proofErr w:type="gramStart"/>
            <w:r w:rsidRPr="00883ACB">
              <w:t>Misa)*</w:t>
            </w:r>
            <w:proofErr w:type="gramEnd"/>
          </w:p>
          <w:p w14:paraId="6C4EEF4B" w14:textId="02D4B51C" w:rsidR="003B4AAD" w:rsidRPr="00883ACB" w:rsidRDefault="003B4AAD" w:rsidP="003B4AAD">
            <w:pPr>
              <w:spacing w:after="0" w:line="240" w:lineRule="auto"/>
            </w:pPr>
            <w:r w:rsidRPr="00883ACB">
              <w:t>____</w:t>
            </w:r>
            <w:r w:rsidRPr="00883ACB">
              <w:tab/>
              <w:t>Sacristan*</w:t>
            </w:r>
            <w:r w:rsidRPr="00883ACB">
              <w:tab/>
            </w:r>
          </w:p>
          <w:p w14:paraId="5DD2DA5D" w14:textId="77777777" w:rsidR="003B4AAD" w:rsidRPr="00883ACB" w:rsidRDefault="003B4AAD" w:rsidP="003B4AAD">
            <w:pPr>
              <w:spacing w:after="0" w:line="240" w:lineRule="auto"/>
            </w:pPr>
            <w:r w:rsidRPr="00883ACB">
              <w:t xml:space="preserve">____ </w:t>
            </w:r>
            <w:r w:rsidRPr="00883ACB">
              <w:tab/>
              <w:t>Lector</w:t>
            </w:r>
            <w:r w:rsidRPr="00883ACB">
              <w:tab/>
            </w:r>
          </w:p>
          <w:p w14:paraId="156BE23E" w14:textId="10798C14" w:rsidR="003B4AAD" w:rsidRPr="00883ACB" w:rsidRDefault="003B4AAD" w:rsidP="003B4AAD">
            <w:pPr>
              <w:spacing w:after="0" w:line="240" w:lineRule="auto"/>
            </w:pPr>
            <w:r w:rsidRPr="00883ACB">
              <w:t>____</w:t>
            </w:r>
            <w:r w:rsidRPr="00883ACB">
              <w:tab/>
            </w:r>
            <w:r w:rsidRPr="00883ACB">
              <w:rPr>
                <w:color w:val="3A7C22"/>
              </w:rPr>
              <w:t>Usher/</w:t>
            </w:r>
            <w:proofErr w:type="spellStart"/>
            <w:r w:rsidRPr="00883ACB">
              <w:rPr>
                <w:color w:val="3A7C22"/>
              </w:rPr>
              <w:t>Ujieres</w:t>
            </w:r>
            <w:proofErr w:type="spellEnd"/>
            <w:r w:rsidRPr="00883ACB">
              <w:rPr>
                <w:color w:val="3A7C22"/>
              </w:rPr>
              <w:tab/>
            </w:r>
            <w:r w:rsidRPr="00883ACB">
              <w:tab/>
            </w:r>
            <w:r w:rsidRPr="00883ACB">
              <w:tab/>
            </w:r>
            <w:r w:rsidRPr="00883ACB">
              <w:tab/>
            </w:r>
            <w:r w:rsidRPr="00883ACB">
              <w:tab/>
            </w:r>
          </w:p>
          <w:p w14:paraId="1074F894" w14:textId="21FF8A8C" w:rsidR="003B4AAD" w:rsidRPr="00883ACB" w:rsidRDefault="003B4AAD" w:rsidP="003B4AAD">
            <w:pPr>
              <w:spacing w:after="0" w:line="240" w:lineRule="auto"/>
            </w:pPr>
            <w:r w:rsidRPr="00883ACB">
              <w:t xml:space="preserve">____ </w:t>
            </w:r>
            <w:r w:rsidRPr="00883ACB">
              <w:tab/>
              <w:t>Choir/Coro</w:t>
            </w:r>
            <w:r w:rsidRPr="00883ACB">
              <w:tab/>
            </w:r>
            <w:r w:rsidRPr="00883ACB">
              <w:tab/>
            </w:r>
            <w:r w:rsidRPr="00883ACB">
              <w:tab/>
            </w:r>
            <w:r w:rsidRPr="00883ACB">
              <w:tab/>
            </w:r>
          </w:p>
          <w:p w14:paraId="5171CA54" w14:textId="5695458A" w:rsidR="003B4AAD" w:rsidRPr="00883ACB" w:rsidRDefault="003B4AAD" w:rsidP="003B4AAD">
            <w:pPr>
              <w:spacing w:after="0" w:line="240" w:lineRule="auto"/>
              <w:ind w:left="720"/>
            </w:pPr>
            <w:r w:rsidRPr="00883ACB">
              <w:t>____</w:t>
            </w:r>
            <w:r w:rsidRPr="00883ACB">
              <w:tab/>
              <w:t>Adult/</w:t>
            </w:r>
            <w:proofErr w:type="spellStart"/>
            <w:r w:rsidRPr="00883ACB">
              <w:t>Adultos</w:t>
            </w:r>
            <w:proofErr w:type="spellEnd"/>
          </w:p>
          <w:p w14:paraId="75585733" w14:textId="1A9D7C75" w:rsidR="003B4AAD" w:rsidRPr="00883ACB" w:rsidRDefault="003B4AAD" w:rsidP="003B4AAD">
            <w:pPr>
              <w:spacing w:after="0" w:line="240" w:lineRule="auto"/>
              <w:ind w:left="720"/>
            </w:pPr>
            <w:r w:rsidRPr="00883ACB">
              <w:t>____</w:t>
            </w:r>
            <w:r w:rsidRPr="00883ACB">
              <w:tab/>
              <w:t>Youth (audition required)</w:t>
            </w:r>
          </w:p>
          <w:p w14:paraId="7E2E7E8A" w14:textId="77777777" w:rsidR="003B4AAD" w:rsidRPr="00883ACB" w:rsidRDefault="003B4AAD" w:rsidP="003B4AAD">
            <w:pPr>
              <w:spacing w:after="0" w:line="240" w:lineRule="auto"/>
              <w:rPr>
                <w:color w:val="3A7C22"/>
              </w:rPr>
            </w:pPr>
            <w:r w:rsidRPr="00883ACB">
              <w:t>____</w:t>
            </w:r>
            <w:r w:rsidRPr="00883ACB">
              <w:tab/>
            </w:r>
            <w:r w:rsidRPr="00883ACB">
              <w:rPr>
                <w:color w:val="3A7C22"/>
              </w:rPr>
              <w:t xml:space="preserve">Homebound Eucharistic Minister* </w:t>
            </w:r>
          </w:p>
          <w:p w14:paraId="47BEA4D5" w14:textId="59065D70" w:rsidR="003B4AAD" w:rsidRPr="00883ACB" w:rsidRDefault="003B4AAD" w:rsidP="003B4AAD">
            <w:pPr>
              <w:spacing w:after="0" w:line="240" w:lineRule="auto"/>
            </w:pPr>
            <w:r w:rsidRPr="00883ACB">
              <w:tab/>
            </w:r>
            <w:r w:rsidRPr="00883ACB">
              <w:tab/>
            </w:r>
            <w:r w:rsidRPr="00883ACB">
              <w:tab/>
            </w:r>
            <w:r w:rsidRPr="00883ACB">
              <w:tab/>
            </w:r>
            <w:r w:rsidRPr="00883ACB">
              <w:tab/>
            </w:r>
          </w:p>
          <w:p w14:paraId="5754595B" w14:textId="6E8F114D" w:rsidR="003B4AAD" w:rsidRPr="00883ACB" w:rsidRDefault="003B4AAD" w:rsidP="003B4AAD">
            <w:pPr>
              <w:spacing w:after="0" w:line="240" w:lineRule="auto"/>
              <w:rPr>
                <w:b/>
                <w:bCs/>
              </w:rPr>
            </w:pPr>
            <w:r w:rsidRPr="00883ACB">
              <w:rPr>
                <w:b/>
                <w:bCs/>
              </w:rPr>
              <w:t>Religious Education:</w:t>
            </w:r>
          </w:p>
          <w:p w14:paraId="068828D0" w14:textId="77777777" w:rsidR="003B4AAD" w:rsidRPr="00883ACB" w:rsidRDefault="003B4AAD" w:rsidP="003B4AAD">
            <w:pPr>
              <w:spacing w:after="0" w:line="240" w:lineRule="auto"/>
              <w:rPr>
                <w:color w:val="3A7C22"/>
              </w:rPr>
            </w:pPr>
            <w:r w:rsidRPr="00883ACB">
              <w:t>____</w:t>
            </w:r>
            <w:r w:rsidRPr="00883ACB">
              <w:tab/>
            </w:r>
            <w:r w:rsidRPr="00883ACB">
              <w:rPr>
                <w:color w:val="3A7C22"/>
              </w:rPr>
              <w:t xml:space="preserve">Religious Education Facilitator </w:t>
            </w:r>
          </w:p>
          <w:p w14:paraId="3092580E" w14:textId="77777777" w:rsidR="003B4AAD" w:rsidRPr="00883ACB" w:rsidRDefault="003B4AAD" w:rsidP="003B4AAD">
            <w:pPr>
              <w:spacing w:after="0" w:line="240" w:lineRule="auto"/>
            </w:pPr>
            <w:r w:rsidRPr="00883ACB">
              <w:t xml:space="preserve">____ </w:t>
            </w:r>
            <w:r w:rsidRPr="00883ACB">
              <w:tab/>
            </w:r>
            <w:r w:rsidRPr="00883ACB">
              <w:rPr>
                <w:color w:val="3A7C22"/>
              </w:rPr>
              <w:t>Religious Education Assistant</w:t>
            </w:r>
          </w:p>
          <w:p w14:paraId="3AB25153" w14:textId="77777777" w:rsidR="003B4AAD" w:rsidRPr="00883ACB" w:rsidRDefault="003B4AAD" w:rsidP="003B4AAD">
            <w:pPr>
              <w:spacing w:after="0" w:line="240" w:lineRule="auto"/>
              <w:ind w:left="720"/>
            </w:pPr>
            <w:r w:rsidRPr="00883ACB">
              <w:t>____</w:t>
            </w:r>
            <w:r w:rsidRPr="00883ACB">
              <w:tab/>
              <w:t>Elementary</w:t>
            </w:r>
          </w:p>
          <w:p w14:paraId="6B82538A" w14:textId="77777777" w:rsidR="003B4AAD" w:rsidRPr="00883ACB" w:rsidRDefault="003B4AAD" w:rsidP="003B4AAD">
            <w:pPr>
              <w:spacing w:after="0" w:line="240" w:lineRule="auto"/>
              <w:ind w:left="720"/>
            </w:pPr>
            <w:r w:rsidRPr="00883ACB">
              <w:t>____</w:t>
            </w:r>
            <w:r w:rsidRPr="00883ACB">
              <w:tab/>
              <w:t>Middle School</w:t>
            </w:r>
            <w:r w:rsidRPr="00883ACB">
              <w:tab/>
            </w:r>
          </w:p>
          <w:p w14:paraId="5079481A" w14:textId="201D2346" w:rsidR="003B4AAD" w:rsidRPr="00883ACB" w:rsidRDefault="003B4AAD" w:rsidP="003B4AAD">
            <w:pPr>
              <w:spacing w:after="0" w:line="240" w:lineRule="auto"/>
              <w:ind w:left="720"/>
            </w:pPr>
            <w:r w:rsidRPr="00883ACB">
              <w:t>____</w:t>
            </w:r>
            <w:r w:rsidRPr="00883ACB">
              <w:tab/>
              <w:t>High School</w:t>
            </w:r>
          </w:p>
          <w:p w14:paraId="5D3F14D2" w14:textId="77777777" w:rsidR="003B4AAD" w:rsidRPr="00883ACB" w:rsidRDefault="003B4AAD" w:rsidP="003B4AAD">
            <w:pPr>
              <w:spacing w:after="0" w:line="240" w:lineRule="auto"/>
            </w:pPr>
          </w:p>
          <w:p w14:paraId="5A8BB680" w14:textId="1E3A4614" w:rsidR="003B4AAD" w:rsidRPr="00883ACB" w:rsidRDefault="003B4AAD" w:rsidP="003B4AAD">
            <w:pPr>
              <w:spacing w:after="0" w:line="240" w:lineRule="auto"/>
            </w:pPr>
            <w:r w:rsidRPr="00883ACB">
              <w:t>*</w:t>
            </w:r>
            <w:r w:rsidR="00F26600" w:rsidRPr="00883ACB">
              <w:t>Require</w:t>
            </w:r>
            <w:r w:rsidR="0035055E" w:rsidRPr="00883ACB">
              <w:t>s</w:t>
            </w:r>
            <w:r w:rsidR="00F26600" w:rsidRPr="00883ACB">
              <w:t xml:space="preserve"> Sacrament of</w:t>
            </w:r>
            <w:r w:rsidRPr="00883ACB">
              <w:t xml:space="preserve"> Confirmation</w:t>
            </w:r>
            <w:r w:rsidR="00F26600" w:rsidRPr="00883ACB">
              <w:t>/</w:t>
            </w:r>
            <w:r w:rsidR="00380117" w:rsidRPr="00883ACB">
              <w:t xml:space="preserve"> </w:t>
            </w:r>
            <w:proofErr w:type="spellStart"/>
            <w:r w:rsidR="00380117" w:rsidRPr="00883ACB">
              <w:t>Requerir</w:t>
            </w:r>
            <w:proofErr w:type="spellEnd"/>
            <w:r w:rsidR="00380117" w:rsidRPr="00883ACB">
              <w:t xml:space="preserve"> </w:t>
            </w:r>
            <w:proofErr w:type="spellStart"/>
            <w:r w:rsidR="00380117" w:rsidRPr="00883ACB">
              <w:t>el</w:t>
            </w:r>
            <w:proofErr w:type="spellEnd"/>
            <w:r w:rsidR="00380117" w:rsidRPr="00883ACB">
              <w:t xml:space="preserve"> Sacramento de la </w:t>
            </w:r>
            <w:proofErr w:type="spellStart"/>
            <w:r w:rsidR="00380117" w:rsidRPr="00883ACB">
              <w:t>Confirmación</w:t>
            </w:r>
            <w:proofErr w:type="spellEnd"/>
          </w:p>
        </w:tc>
        <w:tc>
          <w:tcPr>
            <w:tcW w:w="5386" w:type="dxa"/>
          </w:tcPr>
          <w:p w14:paraId="0291EF14" w14:textId="77777777" w:rsidR="003B4AAD" w:rsidRPr="00883ACB" w:rsidRDefault="003B4AAD" w:rsidP="003B4AAD">
            <w:pPr>
              <w:spacing w:after="0" w:line="240" w:lineRule="auto"/>
            </w:pPr>
          </w:p>
          <w:p w14:paraId="4E5EF363" w14:textId="4C78DB8F" w:rsidR="003B4AAD" w:rsidRPr="00883ACB" w:rsidRDefault="003B4AAD" w:rsidP="003B4AAD">
            <w:pPr>
              <w:spacing w:after="0" w:line="240" w:lineRule="auto"/>
            </w:pPr>
            <w:r w:rsidRPr="00883ACB">
              <w:t xml:space="preserve">____ </w:t>
            </w:r>
            <w:r w:rsidRPr="00883ACB">
              <w:tab/>
              <w:t>St Vincent de Paul</w:t>
            </w:r>
            <w:r w:rsidRPr="00883ACB">
              <w:tab/>
            </w:r>
          </w:p>
          <w:p w14:paraId="2BAC0CFC" w14:textId="7C9224EB" w:rsidR="003B4AAD" w:rsidRPr="00883ACB" w:rsidRDefault="003B4AAD" w:rsidP="003B4AAD">
            <w:pPr>
              <w:spacing w:after="0" w:line="240" w:lineRule="auto"/>
            </w:pPr>
            <w:r w:rsidRPr="00883ACB">
              <w:t>____</w:t>
            </w:r>
            <w:r w:rsidRPr="00883ACB">
              <w:tab/>
              <w:t>Knights of Columbus (men’s groups)</w:t>
            </w:r>
          </w:p>
          <w:p w14:paraId="027AE83B" w14:textId="3156D93F" w:rsidR="003B4AAD" w:rsidRPr="00883ACB" w:rsidRDefault="003B4AAD" w:rsidP="003B4AAD">
            <w:pPr>
              <w:spacing w:after="0" w:line="240" w:lineRule="auto"/>
            </w:pPr>
            <w:r w:rsidRPr="00883ACB">
              <w:t>____</w:t>
            </w:r>
            <w:r w:rsidRPr="00883ACB">
              <w:tab/>
              <w:t>Walking With Purpose (women’s group)</w:t>
            </w:r>
            <w:r w:rsidRPr="00883ACB">
              <w:tab/>
            </w:r>
          </w:p>
          <w:p w14:paraId="520817B6" w14:textId="77777777" w:rsidR="003B4AAD" w:rsidRPr="00883ACB" w:rsidRDefault="003B4AAD" w:rsidP="003B4AAD">
            <w:pPr>
              <w:spacing w:after="0" w:line="240" w:lineRule="auto"/>
            </w:pPr>
            <w:r w:rsidRPr="00883ACB">
              <w:t xml:space="preserve">____ </w:t>
            </w:r>
            <w:r w:rsidRPr="00883ACB">
              <w:tab/>
              <w:t>Women’s Bible Study</w:t>
            </w:r>
          </w:p>
          <w:p w14:paraId="402BDA41" w14:textId="6639D4B7" w:rsidR="003B4AAD" w:rsidRPr="00883ACB" w:rsidRDefault="003B4AAD" w:rsidP="003B4AAD">
            <w:pPr>
              <w:spacing w:after="0" w:line="240" w:lineRule="auto"/>
            </w:pPr>
            <w:r w:rsidRPr="00883ACB">
              <w:t>____    Men’s Bible Study</w:t>
            </w:r>
          </w:p>
          <w:p w14:paraId="69B64D39" w14:textId="75AC4DE5" w:rsidR="003B4AAD" w:rsidRPr="00883ACB" w:rsidRDefault="003B4AAD" w:rsidP="003B4AAD">
            <w:pPr>
              <w:spacing w:after="0" w:line="240" w:lineRule="auto"/>
            </w:pPr>
            <w:r w:rsidRPr="00883ACB">
              <w:t>____    Art and Environment</w:t>
            </w:r>
          </w:p>
          <w:p w14:paraId="703D9FA9" w14:textId="77777777" w:rsidR="003B4AAD" w:rsidRPr="00883ACB" w:rsidRDefault="003B4AAD" w:rsidP="003B4AAD">
            <w:pPr>
              <w:spacing w:after="0" w:line="240" w:lineRule="auto"/>
            </w:pPr>
          </w:p>
          <w:p w14:paraId="74E44696" w14:textId="77777777" w:rsidR="003B4AAD" w:rsidRPr="00883ACB" w:rsidRDefault="003B4AAD" w:rsidP="00754B8D">
            <w:pPr>
              <w:spacing w:after="0" w:line="240" w:lineRule="auto"/>
            </w:pPr>
            <w:proofErr w:type="spellStart"/>
            <w:r w:rsidRPr="00883ACB">
              <w:t>Grupos</w:t>
            </w:r>
            <w:proofErr w:type="spellEnd"/>
            <w:r w:rsidRPr="00883ACB">
              <w:t xml:space="preserve"> </w:t>
            </w:r>
            <w:proofErr w:type="spellStart"/>
            <w:r w:rsidRPr="00883ACB">
              <w:t>lingüísticos</w:t>
            </w:r>
            <w:proofErr w:type="spellEnd"/>
            <w:r w:rsidRPr="00883ACB">
              <w:t xml:space="preserve"> </w:t>
            </w:r>
            <w:proofErr w:type="spellStart"/>
            <w:r w:rsidRPr="00883ACB">
              <w:t>españoles</w:t>
            </w:r>
            <w:proofErr w:type="spellEnd"/>
          </w:p>
          <w:p w14:paraId="4F46E40D" w14:textId="259C2E2D" w:rsidR="003B4AAD" w:rsidRPr="00883ACB" w:rsidRDefault="003B4AAD" w:rsidP="003B4AAD">
            <w:pPr>
              <w:spacing w:after="0" w:line="240" w:lineRule="auto"/>
              <w:rPr>
                <w:color w:val="000000" w:themeColor="text1"/>
              </w:rPr>
            </w:pPr>
            <w:r w:rsidRPr="00883ACB">
              <w:t>____</w:t>
            </w:r>
            <w:r w:rsidRPr="00883ACB">
              <w:tab/>
            </w:r>
            <w:proofErr w:type="spellStart"/>
            <w:r w:rsidRPr="00883ACB">
              <w:rPr>
                <w:color w:val="000000" w:themeColor="text1"/>
              </w:rPr>
              <w:t>Bienvenidos</w:t>
            </w:r>
            <w:proofErr w:type="spellEnd"/>
          </w:p>
          <w:p w14:paraId="6D60B9A4" w14:textId="1DCE127C" w:rsidR="003B4AAD" w:rsidRPr="00883ACB" w:rsidRDefault="003B4AAD" w:rsidP="003B4AAD">
            <w:pPr>
              <w:spacing w:after="0" w:line="240" w:lineRule="auto"/>
            </w:pPr>
            <w:r w:rsidRPr="00883ACB">
              <w:rPr>
                <w:color w:val="000000" w:themeColor="text1"/>
              </w:rPr>
              <w:t xml:space="preserve">____    Cristo Rey   </w:t>
            </w:r>
            <w:r w:rsidRPr="00883ACB">
              <w:tab/>
            </w:r>
            <w:r w:rsidRPr="00883ACB">
              <w:tab/>
            </w:r>
            <w:r w:rsidRPr="00883ACB">
              <w:tab/>
            </w:r>
            <w:r w:rsidRPr="00883ACB">
              <w:tab/>
            </w:r>
            <w:r w:rsidRPr="00883ACB">
              <w:tab/>
            </w:r>
          </w:p>
          <w:p w14:paraId="636C3BC6" w14:textId="4ABB58E3" w:rsidR="003B4AAD" w:rsidRPr="00883ACB" w:rsidRDefault="003B4AAD" w:rsidP="003B4AAD">
            <w:pPr>
              <w:spacing w:after="0" w:line="240" w:lineRule="auto"/>
            </w:pPr>
            <w:r w:rsidRPr="00883ACB">
              <w:t xml:space="preserve">____ </w:t>
            </w:r>
            <w:r w:rsidRPr="00883ACB">
              <w:tab/>
              <w:t xml:space="preserve">Grupo de </w:t>
            </w:r>
            <w:proofErr w:type="spellStart"/>
            <w:r w:rsidRPr="00883ACB">
              <w:t>Oración</w:t>
            </w:r>
            <w:proofErr w:type="spellEnd"/>
          </w:p>
          <w:p w14:paraId="4A3E0328" w14:textId="0069B1F2" w:rsidR="003B4AAD" w:rsidRPr="00883ACB" w:rsidRDefault="003B4AAD" w:rsidP="003B4AAD">
            <w:pPr>
              <w:spacing w:after="0" w:line="240" w:lineRule="auto"/>
              <w:rPr>
                <w:color w:val="000000" w:themeColor="text1"/>
              </w:rPr>
            </w:pPr>
            <w:r w:rsidRPr="00883ACB">
              <w:t>____</w:t>
            </w:r>
            <w:r w:rsidRPr="00883ACB">
              <w:tab/>
            </w:r>
            <w:r w:rsidRPr="00883ACB">
              <w:rPr>
                <w:color w:val="000000" w:themeColor="text1"/>
              </w:rPr>
              <w:t xml:space="preserve">Escuela de </w:t>
            </w:r>
            <w:proofErr w:type="spellStart"/>
            <w:r w:rsidRPr="00883ACB">
              <w:rPr>
                <w:color w:val="000000" w:themeColor="text1"/>
              </w:rPr>
              <w:t>Evangelización</w:t>
            </w:r>
            <w:proofErr w:type="spellEnd"/>
            <w:r w:rsidRPr="00883ACB">
              <w:rPr>
                <w:color w:val="000000" w:themeColor="text1"/>
              </w:rPr>
              <w:t xml:space="preserve"> </w:t>
            </w:r>
            <w:r w:rsidR="00380117" w:rsidRPr="00883ACB">
              <w:rPr>
                <w:color w:val="000000" w:themeColor="text1"/>
              </w:rPr>
              <w:t>S</w:t>
            </w:r>
            <w:r w:rsidRPr="00883ACB">
              <w:rPr>
                <w:color w:val="000000" w:themeColor="text1"/>
              </w:rPr>
              <w:t>an Andrés</w:t>
            </w:r>
          </w:p>
          <w:p w14:paraId="480BF969" w14:textId="6ACF94E5" w:rsidR="003B4AAD" w:rsidRPr="00883ACB" w:rsidRDefault="003B4AAD" w:rsidP="003B4AAD">
            <w:pPr>
              <w:spacing w:after="0" w:line="240" w:lineRule="auto"/>
              <w:rPr>
                <w:color w:val="000000" w:themeColor="text1"/>
              </w:rPr>
            </w:pPr>
            <w:r w:rsidRPr="00883ACB">
              <w:rPr>
                <w:color w:val="000000" w:themeColor="text1"/>
              </w:rPr>
              <w:t xml:space="preserve">____    Grupo de </w:t>
            </w:r>
            <w:proofErr w:type="spellStart"/>
            <w:r w:rsidRPr="00883ACB">
              <w:rPr>
                <w:color w:val="000000" w:themeColor="text1"/>
              </w:rPr>
              <w:t>Evangelizacion</w:t>
            </w:r>
            <w:proofErr w:type="spellEnd"/>
            <w:r w:rsidRPr="00883ACB">
              <w:tab/>
            </w:r>
            <w:r w:rsidRPr="00883ACB">
              <w:tab/>
            </w:r>
            <w:r w:rsidRPr="00883ACB">
              <w:tab/>
            </w:r>
          </w:p>
          <w:p w14:paraId="3CE526F0" w14:textId="405BAFAB" w:rsidR="003B4AAD" w:rsidRPr="00883ACB" w:rsidRDefault="003B4AAD" w:rsidP="003B4AAD">
            <w:pPr>
              <w:spacing w:after="0" w:line="240" w:lineRule="auto"/>
            </w:pPr>
          </w:p>
        </w:tc>
      </w:tr>
    </w:tbl>
    <w:p w14:paraId="583F57CE" w14:textId="77777777" w:rsidR="003B4AAD" w:rsidRPr="00883ACB" w:rsidRDefault="003B4AAD" w:rsidP="003B4AAD">
      <w:pPr>
        <w:spacing w:after="0" w:line="240" w:lineRule="auto"/>
      </w:pPr>
    </w:p>
    <w:p w14:paraId="1412BE7A" w14:textId="3FEE736E" w:rsidR="00AE0A73" w:rsidRPr="00883ACB" w:rsidRDefault="00AE0A73" w:rsidP="003B4AAD">
      <w:pPr>
        <w:spacing w:after="80" w:line="240" w:lineRule="auto"/>
      </w:pPr>
      <w:r w:rsidRPr="00883ACB">
        <w:t>Name</w:t>
      </w:r>
      <w:r w:rsidR="003B4AAD" w:rsidRPr="00883ACB">
        <w:t>:</w:t>
      </w:r>
      <w:r w:rsidR="003A2EA7" w:rsidRPr="00883ACB">
        <w:t xml:space="preserve"> </w:t>
      </w:r>
      <w:r w:rsidR="003B4AAD" w:rsidRPr="00883ACB">
        <w:t>____</w:t>
      </w:r>
      <w:r w:rsidRPr="00883ACB">
        <w:t>____________________</w:t>
      </w:r>
      <w:r w:rsidR="003B4AAD" w:rsidRPr="00883ACB">
        <w:t>_______</w:t>
      </w:r>
      <w:r w:rsidRPr="00883ACB">
        <w:t>_____</w:t>
      </w:r>
      <w:r w:rsidR="003B4AAD" w:rsidRPr="00883ACB">
        <w:t>____</w:t>
      </w:r>
      <w:r w:rsidRPr="00883ACB">
        <w:t>____ Phone Number: ___________</w:t>
      </w:r>
      <w:r w:rsidR="003B4AAD" w:rsidRPr="00883ACB">
        <w:t>________</w:t>
      </w:r>
      <w:r w:rsidRPr="00883ACB">
        <w:t>_______</w:t>
      </w:r>
    </w:p>
    <w:p w14:paraId="3177320C" w14:textId="77777777" w:rsidR="00883ACB" w:rsidRPr="00BE1802" w:rsidRDefault="00883ACB" w:rsidP="00883ACB">
      <w:pPr>
        <w:snapToGrid w:val="0"/>
        <w:spacing w:after="0" w:line="240" w:lineRule="auto"/>
        <w:rPr>
          <w:rFonts w:asciiTheme="minorHAnsi" w:hAnsiTheme="minorHAnsi"/>
          <w:sz w:val="24"/>
          <w:szCs w:val="24"/>
        </w:rPr>
      </w:pPr>
      <w:r w:rsidRPr="00BE1802">
        <w:rPr>
          <w:rFonts w:asciiTheme="minorHAnsi" w:hAnsiTheme="minorHAnsi"/>
          <w:sz w:val="24"/>
          <w:szCs w:val="24"/>
        </w:rPr>
        <w:t>St. Matthew would like to be able to contact you via text to answer your questions and to </w:t>
      </w:r>
    </w:p>
    <w:p w14:paraId="6D04D156" w14:textId="174EC52F" w:rsidR="00883ACB" w:rsidRDefault="00883ACB" w:rsidP="00883ACB">
      <w:pPr>
        <w:snapToGrid w:val="0"/>
        <w:spacing w:after="0" w:line="240" w:lineRule="auto"/>
        <w:rPr>
          <w:rFonts w:asciiTheme="minorHAnsi" w:hAnsiTheme="minorHAnsi"/>
          <w:sz w:val="24"/>
          <w:szCs w:val="24"/>
        </w:rPr>
      </w:pPr>
      <w:r w:rsidRPr="00BE1802">
        <w:rPr>
          <w:rFonts w:asciiTheme="minorHAnsi" w:hAnsiTheme="minorHAnsi"/>
          <w:sz w:val="24"/>
          <w:szCs w:val="24"/>
        </w:rPr>
        <w:t>gather information we need to provide you with efficient service. Please check the box below to allow us</w:t>
      </w:r>
      <w:r>
        <w:rPr>
          <w:rFonts w:asciiTheme="minorHAnsi" w:hAnsiTheme="minorHAnsi"/>
          <w:sz w:val="24"/>
          <w:szCs w:val="24"/>
        </w:rPr>
        <w:t xml:space="preserve">                 </w:t>
      </w:r>
    </w:p>
    <w:p w14:paraId="3F20D67F" w14:textId="04C74DEB" w:rsidR="00883ACB" w:rsidRDefault="00883ACB" w:rsidP="00883ACB">
      <w:pPr>
        <w:snapToGrid w:val="0"/>
        <w:spacing w:after="0" w:line="240" w:lineRule="auto"/>
        <w:rPr>
          <w:rFonts w:asciiTheme="minorHAnsi" w:hAnsiTheme="minorHAnsi"/>
        </w:rPr>
      </w:pPr>
      <w:r w:rsidRPr="00BE1802">
        <w:rPr>
          <w:rFonts w:asciiTheme="minorHAnsi" w:hAnsiTheme="minorHAnsi"/>
          <w:sz w:val="24"/>
          <w:szCs w:val="24"/>
        </w:rPr>
        <w:t>to do so.</w:t>
      </w:r>
      <w:r>
        <w:rPr>
          <w:rFonts w:asciiTheme="minorHAnsi" w:hAnsiTheme="minorHAnsi"/>
        </w:rPr>
        <w:t xml:space="preserve"> We will not contact minors by text.</w:t>
      </w:r>
    </w:p>
    <w:p w14:paraId="0E0F9745" w14:textId="1A773322" w:rsidR="00883ACB" w:rsidRPr="00883ACB" w:rsidRDefault="00883ACB" w:rsidP="00883ACB">
      <w:pPr>
        <w:rPr>
          <w:rFonts w:asciiTheme="minorHAnsi" w:hAnsiTheme="minorHAnsi"/>
        </w:rPr>
      </w:pPr>
      <w:r w:rsidRPr="00883ACB">
        <w:rPr>
          <w:rFonts w:asciiTheme="minorHAnsi" w:hAnsiTheme="minorHAnsi"/>
        </w:rPr>
        <w:t xml:space="preserve">By providing your phone number, you consent to receive text messages from St. Matthew Catholic Church, Winder Inc. for purposes related to our services.  Message frequency may vary. Message and Data Rates may apply. Reply HELP for help or STOP to unsubscribe. See our privacy policy at </w:t>
      </w:r>
      <w:hyperlink r:id="rId11" w:history="1">
        <w:r w:rsidRPr="00883ACB">
          <w:rPr>
            <w:rStyle w:val="Hyperlink"/>
            <w:rFonts w:asciiTheme="minorHAnsi" w:hAnsiTheme="minorHAnsi"/>
          </w:rPr>
          <w:t>https://www.saintmatthewcc.org/privacy-policy</w:t>
        </w:r>
      </w:hyperlink>
      <w:r w:rsidRPr="00883ACB">
        <w:rPr>
          <w:rFonts w:asciiTheme="minorHAnsi" w:hAnsiTheme="minorHAnsi"/>
        </w:rPr>
        <w:t>.</w:t>
      </w:r>
    </w:p>
    <w:p w14:paraId="2E21FFB4" w14:textId="52F0DDE5" w:rsidR="00AE0A73" w:rsidRPr="00883ACB" w:rsidRDefault="00AE0A73" w:rsidP="003B4AAD">
      <w:pPr>
        <w:spacing w:after="80" w:line="240" w:lineRule="auto"/>
      </w:pPr>
      <w:r w:rsidRPr="00883ACB">
        <w:t>Email:</w:t>
      </w:r>
      <w:r w:rsidR="003A2EA7" w:rsidRPr="00883ACB">
        <w:t xml:space="preserve"> </w:t>
      </w:r>
      <w:r w:rsidRPr="00883ACB">
        <w:t>________________________</w:t>
      </w:r>
      <w:r w:rsidR="003B4AAD" w:rsidRPr="00883ACB">
        <w:t>___________________</w:t>
      </w:r>
      <w:r w:rsidRPr="00883ACB">
        <w:t>_________ Envelope #:</w:t>
      </w:r>
      <w:r w:rsidR="00FF60F9" w:rsidRPr="00883ACB">
        <w:t xml:space="preserve"> </w:t>
      </w:r>
      <w:r w:rsidRPr="00883ACB">
        <w:t>______________________</w:t>
      </w:r>
    </w:p>
    <w:p w14:paraId="695B5B67" w14:textId="32CA17C5" w:rsidR="00AE0A73" w:rsidRPr="00883ACB" w:rsidRDefault="00AE0A73" w:rsidP="003B4AAD">
      <w:pPr>
        <w:spacing w:after="80" w:line="240" w:lineRule="auto"/>
      </w:pPr>
      <w:r w:rsidRPr="00883ACB">
        <w:t>Parent/Guardian Name if under 18:</w:t>
      </w:r>
      <w:r w:rsidR="003A2EA7" w:rsidRPr="00883ACB">
        <w:t xml:space="preserve"> </w:t>
      </w:r>
      <w:r w:rsidRPr="00883ACB">
        <w:t>______</w:t>
      </w:r>
      <w:r w:rsidR="003B4AAD" w:rsidRPr="00883ACB">
        <w:t>____________________</w:t>
      </w:r>
      <w:r w:rsidRPr="00883ACB">
        <w:t>__________________________________</w:t>
      </w:r>
    </w:p>
    <w:p w14:paraId="70CE7567" w14:textId="37D93538" w:rsidR="00AE0A73" w:rsidRPr="00883ACB" w:rsidRDefault="00AE0A73" w:rsidP="003B4AAD">
      <w:pPr>
        <w:spacing w:after="80" w:line="240" w:lineRule="auto"/>
      </w:pPr>
      <w:r w:rsidRPr="00883ACB">
        <w:t>Parent/Guardian Phone:</w:t>
      </w:r>
      <w:r w:rsidR="003A2EA7" w:rsidRPr="00883ACB">
        <w:t xml:space="preserve"> </w:t>
      </w:r>
      <w:r w:rsidRPr="00883ACB">
        <w:t>______________</w:t>
      </w:r>
      <w:r w:rsidR="003B4AAD" w:rsidRPr="00883ACB">
        <w:t>______</w:t>
      </w:r>
      <w:r w:rsidRPr="00883ACB">
        <w:t>________ Email:</w:t>
      </w:r>
      <w:r w:rsidR="003A2EA7" w:rsidRPr="00883ACB">
        <w:t xml:space="preserve"> </w:t>
      </w:r>
      <w:r w:rsidRPr="00883ACB">
        <w:t>___________</w:t>
      </w:r>
      <w:r w:rsidR="003B4AAD" w:rsidRPr="00883ACB">
        <w:t>_____________</w:t>
      </w:r>
      <w:r w:rsidRPr="00883ACB">
        <w:t>___________</w:t>
      </w:r>
    </w:p>
    <w:p w14:paraId="5A407905" w14:textId="77777777" w:rsidR="003B4AAD" w:rsidRPr="00883ACB" w:rsidRDefault="003B4AAD" w:rsidP="003B4AAD">
      <w:pPr>
        <w:spacing w:after="0" w:line="240" w:lineRule="auto"/>
      </w:pPr>
    </w:p>
    <w:p w14:paraId="00F0E692" w14:textId="4816E516" w:rsidR="003B4AAD" w:rsidRPr="00883ACB" w:rsidRDefault="003A2EA7" w:rsidP="00BF54D6">
      <w:pPr>
        <w:spacing w:after="0" w:line="240" w:lineRule="auto"/>
      </w:pPr>
      <w:r w:rsidRPr="00883ACB">
        <w:t>Training for all positions is provided.</w:t>
      </w:r>
      <w:r w:rsidR="003B4AAD" w:rsidRPr="00883ACB">
        <w:t xml:space="preserve">  Se </w:t>
      </w:r>
      <w:proofErr w:type="spellStart"/>
      <w:r w:rsidR="003B4AAD" w:rsidRPr="00883ACB">
        <w:t>proporciona</w:t>
      </w:r>
      <w:proofErr w:type="spellEnd"/>
      <w:r w:rsidR="003B4AAD" w:rsidRPr="00883ACB">
        <w:t xml:space="preserve"> </w:t>
      </w:r>
      <w:proofErr w:type="spellStart"/>
      <w:r w:rsidR="003B4AAD" w:rsidRPr="00883ACB">
        <w:t>capacitación</w:t>
      </w:r>
      <w:proofErr w:type="spellEnd"/>
      <w:r w:rsidR="003B4AAD" w:rsidRPr="00883ACB">
        <w:t xml:space="preserve"> para </w:t>
      </w:r>
      <w:proofErr w:type="spellStart"/>
      <w:r w:rsidR="003B4AAD" w:rsidRPr="00883ACB">
        <w:t>todos</w:t>
      </w:r>
      <w:proofErr w:type="spellEnd"/>
      <w:r w:rsidR="003B4AAD" w:rsidRPr="00883ACB">
        <w:t xml:space="preserve"> </w:t>
      </w:r>
      <w:proofErr w:type="spellStart"/>
      <w:r w:rsidR="003B4AAD" w:rsidRPr="00883ACB">
        <w:t>los</w:t>
      </w:r>
      <w:proofErr w:type="spellEnd"/>
      <w:r w:rsidR="003B4AAD" w:rsidRPr="00883ACB">
        <w:t xml:space="preserve"> </w:t>
      </w:r>
      <w:proofErr w:type="spellStart"/>
      <w:r w:rsidR="003B4AAD" w:rsidRPr="00883ACB">
        <w:t>puestos</w:t>
      </w:r>
      <w:proofErr w:type="spellEnd"/>
      <w:r w:rsidR="003B4AAD" w:rsidRPr="00883ACB">
        <w:t>.</w:t>
      </w:r>
    </w:p>
    <w:p w14:paraId="4DA30E34" w14:textId="34CA1867" w:rsidR="003B4AAD" w:rsidRPr="00883ACB" w:rsidRDefault="003B4AAD" w:rsidP="003B4AAD">
      <w:pPr>
        <w:spacing w:after="0" w:line="240" w:lineRule="auto"/>
      </w:pPr>
    </w:p>
    <w:p w14:paraId="6AE9C852" w14:textId="5D7451A5" w:rsidR="003B4AAD" w:rsidRPr="00883ACB" w:rsidRDefault="00AE0A73">
      <w:pPr>
        <w:spacing w:after="0" w:line="240" w:lineRule="auto"/>
      </w:pPr>
      <w:r w:rsidRPr="00883ACB">
        <w:t xml:space="preserve">St. Matthew Catholic Church takes the safety of our parishioners and the </w:t>
      </w:r>
      <w:r w:rsidR="003A2EA7" w:rsidRPr="00883ACB">
        <w:t>public</w:t>
      </w:r>
      <w:r w:rsidRPr="00883ACB">
        <w:t xml:space="preserve"> very seriously.  All volunteers are urged to take the Safe Environment training class.  Those positions in </w:t>
      </w:r>
      <w:r w:rsidRPr="00883ACB">
        <w:rPr>
          <w:b/>
          <w:bCs/>
          <w:color w:val="4EA72E" w:themeColor="accent6"/>
        </w:rPr>
        <w:t>green</w:t>
      </w:r>
      <w:r w:rsidRPr="00883ACB">
        <w:t xml:space="preserve"> are required to take the course and complete a background check.</w:t>
      </w:r>
      <w:r w:rsidR="003B4AAD" w:rsidRPr="00883ACB">
        <w:t xml:space="preserve"> All ministry leaders are required to take the course and complete a background check.</w:t>
      </w:r>
    </w:p>
    <w:p w14:paraId="7540046C" w14:textId="77777777" w:rsidR="003B4AAD" w:rsidRPr="00883ACB" w:rsidRDefault="003B4AAD">
      <w:pPr>
        <w:spacing w:after="0" w:line="240" w:lineRule="auto"/>
      </w:pPr>
    </w:p>
    <w:p w14:paraId="58BA49F9" w14:textId="7597F96C" w:rsidR="003B4AAD" w:rsidRPr="00883ACB" w:rsidRDefault="003B4AAD">
      <w:pPr>
        <w:spacing w:after="0" w:line="240" w:lineRule="auto"/>
      </w:pPr>
      <w:r w:rsidRPr="00883ACB">
        <w:t xml:space="preserve">La Iglesia Católica de San Mateo se </w:t>
      </w:r>
      <w:proofErr w:type="spellStart"/>
      <w:r w:rsidRPr="00883ACB">
        <w:t>toma</w:t>
      </w:r>
      <w:proofErr w:type="spellEnd"/>
      <w:r w:rsidRPr="00883ACB">
        <w:t xml:space="preserve"> </w:t>
      </w:r>
      <w:proofErr w:type="spellStart"/>
      <w:r w:rsidRPr="00883ACB">
        <w:t>muy</w:t>
      </w:r>
      <w:proofErr w:type="spellEnd"/>
      <w:r w:rsidRPr="00883ACB">
        <w:t xml:space="preserve"> </w:t>
      </w:r>
      <w:proofErr w:type="spellStart"/>
      <w:r w:rsidRPr="00883ACB">
        <w:t>en</w:t>
      </w:r>
      <w:proofErr w:type="spellEnd"/>
      <w:r w:rsidRPr="00883ACB">
        <w:t xml:space="preserve"> serio la </w:t>
      </w:r>
      <w:proofErr w:type="spellStart"/>
      <w:r w:rsidRPr="00883ACB">
        <w:t>seguridad</w:t>
      </w:r>
      <w:proofErr w:type="spellEnd"/>
      <w:r w:rsidRPr="00883ACB">
        <w:t xml:space="preserve"> de </w:t>
      </w:r>
      <w:proofErr w:type="spellStart"/>
      <w:r w:rsidRPr="00883ACB">
        <w:t>nuestros</w:t>
      </w:r>
      <w:proofErr w:type="spellEnd"/>
      <w:r w:rsidRPr="00883ACB">
        <w:t xml:space="preserve"> </w:t>
      </w:r>
      <w:proofErr w:type="spellStart"/>
      <w:r w:rsidRPr="00883ACB">
        <w:t>feligreses</w:t>
      </w:r>
      <w:proofErr w:type="spellEnd"/>
      <w:r w:rsidRPr="00883ACB">
        <w:t xml:space="preserve"> y del </w:t>
      </w:r>
      <w:proofErr w:type="spellStart"/>
      <w:r w:rsidRPr="00883ACB">
        <w:t>público</w:t>
      </w:r>
      <w:proofErr w:type="spellEnd"/>
      <w:r w:rsidRPr="00883ACB">
        <w:t xml:space="preserve">.  Se insta a </w:t>
      </w:r>
      <w:proofErr w:type="spellStart"/>
      <w:r w:rsidRPr="00883ACB">
        <w:t>todos</w:t>
      </w:r>
      <w:proofErr w:type="spellEnd"/>
      <w:r w:rsidRPr="00883ACB">
        <w:t xml:space="preserve"> </w:t>
      </w:r>
      <w:proofErr w:type="spellStart"/>
      <w:r w:rsidRPr="00883ACB">
        <w:t>los</w:t>
      </w:r>
      <w:proofErr w:type="spellEnd"/>
      <w:r w:rsidRPr="00883ACB">
        <w:t xml:space="preserve"> </w:t>
      </w:r>
      <w:proofErr w:type="spellStart"/>
      <w:r w:rsidRPr="00883ACB">
        <w:t>voluntarios</w:t>
      </w:r>
      <w:proofErr w:type="spellEnd"/>
      <w:r w:rsidRPr="00883ACB">
        <w:t xml:space="preserve"> a </w:t>
      </w:r>
      <w:proofErr w:type="spellStart"/>
      <w:r w:rsidRPr="00883ACB">
        <w:t>tomar</w:t>
      </w:r>
      <w:proofErr w:type="spellEnd"/>
      <w:r w:rsidRPr="00883ACB">
        <w:t xml:space="preserve"> la </w:t>
      </w:r>
      <w:proofErr w:type="spellStart"/>
      <w:r w:rsidRPr="00883ACB">
        <w:t>clase</w:t>
      </w:r>
      <w:proofErr w:type="spellEnd"/>
      <w:r w:rsidRPr="00883ACB">
        <w:t xml:space="preserve"> de </w:t>
      </w:r>
      <w:proofErr w:type="spellStart"/>
      <w:r w:rsidRPr="00883ACB">
        <w:t>capacitación</w:t>
      </w:r>
      <w:proofErr w:type="spellEnd"/>
      <w:r w:rsidRPr="00883ACB">
        <w:t xml:space="preserve"> de </w:t>
      </w:r>
      <w:proofErr w:type="spellStart"/>
      <w:r w:rsidRPr="00883ACB">
        <w:t>Ambiente</w:t>
      </w:r>
      <w:proofErr w:type="spellEnd"/>
      <w:r w:rsidRPr="00883ACB">
        <w:t xml:space="preserve"> Seguro.  </w:t>
      </w:r>
      <w:proofErr w:type="spellStart"/>
      <w:r w:rsidRPr="00883ACB">
        <w:t>Esos</w:t>
      </w:r>
      <w:proofErr w:type="spellEnd"/>
      <w:r w:rsidRPr="00883ACB">
        <w:t xml:space="preserve"> </w:t>
      </w:r>
      <w:proofErr w:type="spellStart"/>
      <w:r w:rsidRPr="00883ACB">
        <w:t>puestos</w:t>
      </w:r>
      <w:proofErr w:type="spellEnd"/>
      <w:r w:rsidRPr="00883ACB">
        <w:t xml:space="preserve"> </w:t>
      </w:r>
      <w:proofErr w:type="spellStart"/>
      <w:r w:rsidRPr="00883ACB">
        <w:t>en</w:t>
      </w:r>
      <w:proofErr w:type="spellEnd"/>
      <w:r w:rsidRPr="00883ACB">
        <w:t xml:space="preserve"> </w:t>
      </w:r>
      <w:proofErr w:type="spellStart"/>
      <w:r w:rsidRPr="00883ACB">
        <w:t>verde</w:t>
      </w:r>
      <w:proofErr w:type="spellEnd"/>
      <w:r w:rsidRPr="00883ACB">
        <w:t xml:space="preserve"> </w:t>
      </w:r>
      <w:proofErr w:type="spellStart"/>
      <w:r w:rsidRPr="00883ACB">
        <w:t>deben</w:t>
      </w:r>
      <w:proofErr w:type="spellEnd"/>
      <w:r w:rsidRPr="00883ACB">
        <w:t xml:space="preserve"> </w:t>
      </w:r>
      <w:proofErr w:type="spellStart"/>
      <w:r w:rsidRPr="00883ACB">
        <w:t>tomar</w:t>
      </w:r>
      <w:proofErr w:type="spellEnd"/>
      <w:r w:rsidRPr="00883ACB">
        <w:t xml:space="preserve"> </w:t>
      </w:r>
      <w:proofErr w:type="spellStart"/>
      <w:r w:rsidRPr="00883ACB">
        <w:t>el</w:t>
      </w:r>
      <w:proofErr w:type="spellEnd"/>
      <w:r w:rsidRPr="00883ACB">
        <w:t xml:space="preserve"> </w:t>
      </w:r>
      <w:proofErr w:type="spellStart"/>
      <w:r w:rsidRPr="00883ACB">
        <w:t>curso</w:t>
      </w:r>
      <w:proofErr w:type="spellEnd"/>
      <w:r w:rsidRPr="00883ACB">
        <w:t xml:space="preserve"> y </w:t>
      </w:r>
      <w:proofErr w:type="spellStart"/>
      <w:r w:rsidRPr="00883ACB">
        <w:t>completar</w:t>
      </w:r>
      <w:proofErr w:type="spellEnd"/>
      <w:r w:rsidRPr="00883ACB">
        <w:t xml:space="preserve"> </w:t>
      </w:r>
      <w:proofErr w:type="spellStart"/>
      <w:r w:rsidRPr="00883ACB">
        <w:t>una</w:t>
      </w:r>
      <w:proofErr w:type="spellEnd"/>
      <w:r w:rsidRPr="00883ACB">
        <w:t xml:space="preserve"> </w:t>
      </w:r>
      <w:proofErr w:type="spellStart"/>
      <w:r w:rsidRPr="00883ACB">
        <w:t>verificación</w:t>
      </w:r>
      <w:proofErr w:type="spellEnd"/>
      <w:r w:rsidRPr="00883ACB">
        <w:t xml:space="preserve"> de </w:t>
      </w:r>
      <w:proofErr w:type="spellStart"/>
      <w:r w:rsidRPr="00883ACB">
        <w:t>antecedentes</w:t>
      </w:r>
      <w:proofErr w:type="spellEnd"/>
      <w:r w:rsidRPr="00883ACB">
        <w:t xml:space="preserve">. Se </w:t>
      </w:r>
      <w:proofErr w:type="spellStart"/>
      <w:r w:rsidRPr="00883ACB">
        <w:t>requiere</w:t>
      </w:r>
      <w:proofErr w:type="spellEnd"/>
      <w:r w:rsidRPr="00883ACB">
        <w:t xml:space="preserve"> que </w:t>
      </w:r>
      <w:proofErr w:type="spellStart"/>
      <w:r w:rsidRPr="00883ACB">
        <w:t>todos</w:t>
      </w:r>
      <w:proofErr w:type="spellEnd"/>
      <w:r w:rsidRPr="00883ACB">
        <w:t xml:space="preserve"> </w:t>
      </w:r>
      <w:proofErr w:type="spellStart"/>
      <w:r w:rsidRPr="00883ACB">
        <w:t>los</w:t>
      </w:r>
      <w:proofErr w:type="spellEnd"/>
      <w:r w:rsidRPr="00883ACB">
        <w:t xml:space="preserve"> </w:t>
      </w:r>
      <w:proofErr w:type="spellStart"/>
      <w:r w:rsidRPr="00883ACB">
        <w:t>líderes</w:t>
      </w:r>
      <w:proofErr w:type="spellEnd"/>
      <w:r w:rsidRPr="00883ACB">
        <w:t xml:space="preserve"> ministeriales </w:t>
      </w:r>
      <w:proofErr w:type="spellStart"/>
      <w:r w:rsidRPr="00883ACB">
        <w:t>tomen</w:t>
      </w:r>
      <w:proofErr w:type="spellEnd"/>
      <w:r w:rsidRPr="00883ACB">
        <w:t xml:space="preserve"> </w:t>
      </w:r>
      <w:proofErr w:type="spellStart"/>
      <w:r w:rsidRPr="00883ACB">
        <w:t>el</w:t>
      </w:r>
      <w:proofErr w:type="spellEnd"/>
      <w:r w:rsidRPr="00883ACB">
        <w:t xml:space="preserve"> </w:t>
      </w:r>
      <w:proofErr w:type="spellStart"/>
      <w:r w:rsidRPr="00883ACB">
        <w:t>curso</w:t>
      </w:r>
      <w:proofErr w:type="spellEnd"/>
      <w:r w:rsidRPr="00883ACB">
        <w:t xml:space="preserve"> y </w:t>
      </w:r>
      <w:proofErr w:type="spellStart"/>
      <w:r w:rsidRPr="00883ACB">
        <w:t>completen</w:t>
      </w:r>
      <w:proofErr w:type="spellEnd"/>
      <w:r w:rsidRPr="00883ACB">
        <w:t xml:space="preserve"> </w:t>
      </w:r>
      <w:proofErr w:type="spellStart"/>
      <w:r w:rsidRPr="00883ACB">
        <w:t>una</w:t>
      </w:r>
      <w:proofErr w:type="spellEnd"/>
      <w:r w:rsidRPr="00883ACB">
        <w:t xml:space="preserve"> </w:t>
      </w:r>
      <w:proofErr w:type="spellStart"/>
      <w:r w:rsidRPr="00883ACB">
        <w:t>verificación</w:t>
      </w:r>
      <w:proofErr w:type="spellEnd"/>
      <w:r w:rsidRPr="00883ACB">
        <w:t xml:space="preserve"> de </w:t>
      </w:r>
      <w:proofErr w:type="spellStart"/>
      <w:r w:rsidRPr="00883ACB">
        <w:t>antecedentes</w:t>
      </w:r>
      <w:proofErr w:type="spellEnd"/>
      <w:r w:rsidRPr="00883ACB">
        <w:t>.</w:t>
      </w:r>
    </w:p>
    <w:sectPr w:rsidR="003B4AAD" w:rsidRPr="00883ACB" w:rsidSect="003B4AAD">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E0D77F" w14:textId="77777777" w:rsidR="008B7980" w:rsidRDefault="008B7980" w:rsidP="002E0DEC">
      <w:pPr>
        <w:spacing w:after="0" w:line="240" w:lineRule="auto"/>
      </w:pPr>
      <w:r>
        <w:separator/>
      </w:r>
    </w:p>
  </w:endnote>
  <w:endnote w:type="continuationSeparator" w:id="0">
    <w:p w14:paraId="2E95DBCB" w14:textId="77777777" w:rsidR="008B7980" w:rsidRDefault="008B7980" w:rsidP="002E0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elix Titling">
    <w:panose1 w:val="04060505060202020A04"/>
    <w:charset w:val="4D"/>
    <w:family w:val="decorative"/>
    <w:pitch w:val="variable"/>
    <w:sig w:usb0="00000003" w:usb1="00000000" w:usb2="00000000" w:usb3="00000000" w:csb0="00000001" w:csb1="00000000"/>
  </w:font>
  <w:font w:name="Lucida Handwriting">
    <w:panose1 w:val="03010101010101010101"/>
    <w:charset w:val="4D"/>
    <w:family w:val="script"/>
    <w:pitch w:val="variable"/>
    <w:sig w:usb0="00000003" w:usb1="00000000" w:usb2="00000000" w:usb3="00000000" w:csb0="00000001" w:csb1="00000000"/>
  </w:font>
  <w:font w:name="Copperplate33bc">
    <w:altName w:val="Calibri"/>
    <w:panose1 w:val="020B0604020202020204"/>
    <w:charset w:val="00"/>
    <w:family w:val="auto"/>
    <w:pitch w:val="variable"/>
    <w:sig w:usb0="00000003" w:usb1="00000000" w:usb2="00000000" w:usb3="00000000" w:csb0="00000001" w:csb1="00000000"/>
  </w:font>
  <w:font w:name="Footlight MT Light">
    <w:panose1 w:val="0204060206030A020304"/>
    <w:charset w:val="4D"/>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Dreaming Outloud Pro">
    <w:panose1 w:val="03050502040302030504"/>
    <w:charset w:val="4D"/>
    <w:family w:val="script"/>
    <w:pitch w:val="variable"/>
    <w:sig w:usb0="800000EF" w:usb1="0000000A" w:usb2="00000008" w:usb3="00000000" w:csb0="0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D10D5" w14:textId="77777777" w:rsidR="002E0DEC" w:rsidRPr="00D97101" w:rsidRDefault="002E0DEC" w:rsidP="00E8160A">
    <w:pPr>
      <w:pStyle w:val="NoSpacing"/>
      <w:jc w:val="center"/>
      <w:rPr>
        <w:rFonts w:ascii="Footlight MT Light" w:hAnsi="Footlight MT Light"/>
        <w:color w:val="0033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739BC" w14:textId="77777777" w:rsidR="008B7980" w:rsidRDefault="008B7980" w:rsidP="002E0DEC">
      <w:pPr>
        <w:spacing w:after="0" w:line="240" w:lineRule="auto"/>
      </w:pPr>
      <w:r>
        <w:separator/>
      </w:r>
    </w:p>
  </w:footnote>
  <w:footnote w:type="continuationSeparator" w:id="0">
    <w:p w14:paraId="444D0AF5" w14:textId="77777777" w:rsidR="008B7980" w:rsidRDefault="008B7980" w:rsidP="002E0DE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c1NTMxsTAyMDUyMzVQ0lEKTi0uzszPAykwrAUAjd9V6CwAAAA="/>
  </w:docVars>
  <w:rsids>
    <w:rsidRoot w:val="00D6595E"/>
    <w:rsid w:val="0001309E"/>
    <w:rsid w:val="00096303"/>
    <w:rsid w:val="000B60E3"/>
    <w:rsid w:val="00131640"/>
    <w:rsid w:val="001356BA"/>
    <w:rsid w:val="001874C0"/>
    <w:rsid w:val="00196330"/>
    <w:rsid w:val="001C3D37"/>
    <w:rsid w:val="001C6ADA"/>
    <w:rsid w:val="001D17A3"/>
    <w:rsid w:val="001D4368"/>
    <w:rsid w:val="001E04FC"/>
    <w:rsid w:val="001F7154"/>
    <w:rsid w:val="00226461"/>
    <w:rsid w:val="00226BBA"/>
    <w:rsid w:val="00227099"/>
    <w:rsid w:val="002341A5"/>
    <w:rsid w:val="0023559A"/>
    <w:rsid w:val="0023662E"/>
    <w:rsid w:val="00247306"/>
    <w:rsid w:val="0025322F"/>
    <w:rsid w:val="002A6F66"/>
    <w:rsid w:val="002C04E5"/>
    <w:rsid w:val="002D08F6"/>
    <w:rsid w:val="002D734F"/>
    <w:rsid w:val="002E0DEC"/>
    <w:rsid w:val="002F3972"/>
    <w:rsid w:val="002F583A"/>
    <w:rsid w:val="003201F5"/>
    <w:rsid w:val="00323D1C"/>
    <w:rsid w:val="0035055E"/>
    <w:rsid w:val="00377416"/>
    <w:rsid w:val="00380117"/>
    <w:rsid w:val="003806BD"/>
    <w:rsid w:val="003A2EA7"/>
    <w:rsid w:val="003A66D2"/>
    <w:rsid w:val="003B4AAD"/>
    <w:rsid w:val="003F20C7"/>
    <w:rsid w:val="00411BB3"/>
    <w:rsid w:val="0041592F"/>
    <w:rsid w:val="00423219"/>
    <w:rsid w:val="00440078"/>
    <w:rsid w:val="00446F73"/>
    <w:rsid w:val="00453A19"/>
    <w:rsid w:val="00454573"/>
    <w:rsid w:val="00461567"/>
    <w:rsid w:val="00465A0D"/>
    <w:rsid w:val="00484373"/>
    <w:rsid w:val="004856C5"/>
    <w:rsid w:val="00490583"/>
    <w:rsid w:val="004A14CD"/>
    <w:rsid w:val="004C5404"/>
    <w:rsid w:val="004D1769"/>
    <w:rsid w:val="004E5F5A"/>
    <w:rsid w:val="0051566D"/>
    <w:rsid w:val="00520F27"/>
    <w:rsid w:val="00533918"/>
    <w:rsid w:val="00546B6E"/>
    <w:rsid w:val="005572C0"/>
    <w:rsid w:val="00557535"/>
    <w:rsid w:val="00564E43"/>
    <w:rsid w:val="00585ACD"/>
    <w:rsid w:val="005873B8"/>
    <w:rsid w:val="005B0AD0"/>
    <w:rsid w:val="005E5289"/>
    <w:rsid w:val="005E5880"/>
    <w:rsid w:val="00621584"/>
    <w:rsid w:val="006237A5"/>
    <w:rsid w:val="00660B9C"/>
    <w:rsid w:val="00665B8B"/>
    <w:rsid w:val="00671874"/>
    <w:rsid w:val="00682FFC"/>
    <w:rsid w:val="006836FC"/>
    <w:rsid w:val="00684FBB"/>
    <w:rsid w:val="006862E1"/>
    <w:rsid w:val="00691605"/>
    <w:rsid w:val="006A2D59"/>
    <w:rsid w:val="006A4D20"/>
    <w:rsid w:val="006A54CD"/>
    <w:rsid w:val="006B46B6"/>
    <w:rsid w:val="006E1209"/>
    <w:rsid w:val="006F05F3"/>
    <w:rsid w:val="0072105C"/>
    <w:rsid w:val="00723EDE"/>
    <w:rsid w:val="0073221A"/>
    <w:rsid w:val="00745D4C"/>
    <w:rsid w:val="007710A0"/>
    <w:rsid w:val="007A5388"/>
    <w:rsid w:val="007C2670"/>
    <w:rsid w:val="007E1D77"/>
    <w:rsid w:val="007F137E"/>
    <w:rsid w:val="00883ACB"/>
    <w:rsid w:val="00892EFA"/>
    <w:rsid w:val="008A4550"/>
    <w:rsid w:val="008A5270"/>
    <w:rsid w:val="008B0BB4"/>
    <w:rsid w:val="008B7980"/>
    <w:rsid w:val="008E264E"/>
    <w:rsid w:val="008E2CD4"/>
    <w:rsid w:val="008E5CA7"/>
    <w:rsid w:val="009018EB"/>
    <w:rsid w:val="00933247"/>
    <w:rsid w:val="009523E8"/>
    <w:rsid w:val="009756DE"/>
    <w:rsid w:val="00976BB8"/>
    <w:rsid w:val="009B0AEF"/>
    <w:rsid w:val="009B1892"/>
    <w:rsid w:val="009D4ACD"/>
    <w:rsid w:val="009E0DC6"/>
    <w:rsid w:val="009F0337"/>
    <w:rsid w:val="00A163E7"/>
    <w:rsid w:val="00A546E3"/>
    <w:rsid w:val="00A80013"/>
    <w:rsid w:val="00A94BC7"/>
    <w:rsid w:val="00AB2C69"/>
    <w:rsid w:val="00AC1470"/>
    <w:rsid w:val="00AC4DAB"/>
    <w:rsid w:val="00AE0A73"/>
    <w:rsid w:val="00AE3BDB"/>
    <w:rsid w:val="00AE4714"/>
    <w:rsid w:val="00AE50A3"/>
    <w:rsid w:val="00B352B5"/>
    <w:rsid w:val="00B439D3"/>
    <w:rsid w:val="00B54F38"/>
    <w:rsid w:val="00B62885"/>
    <w:rsid w:val="00B640B3"/>
    <w:rsid w:val="00B86D67"/>
    <w:rsid w:val="00B9027F"/>
    <w:rsid w:val="00BC4C4C"/>
    <w:rsid w:val="00BF04D7"/>
    <w:rsid w:val="00BF3F28"/>
    <w:rsid w:val="00C0087E"/>
    <w:rsid w:val="00C06018"/>
    <w:rsid w:val="00C25471"/>
    <w:rsid w:val="00C303CE"/>
    <w:rsid w:val="00C31389"/>
    <w:rsid w:val="00C5632D"/>
    <w:rsid w:val="00C71B21"/>
    <w:rsid w:val="00CA3E84"/>
    <w:rsid w:val="00CA54FB"/>
    <w:rsid w:val="00CA5ADE"/>
    <w:rsid w:val="00CA746C"/>
    <w:rsid w:val="00CB1222"/>
    <w:rsid w:val="00CE060F"/>
    <w:rsid w:val="00CE60ED"/>
    <w:rsid w:val="00D14B58"/>
    <w:rsid w:val="00D20E03"/>
    <w:rsid w:val="00D3420C"/>
    <w:rsid w:val="00D35BFA"/>
    <w:rsid w:val="00D6595E"/>
    <w:rsid w:val="00D65AE5"/>
    <w:rsid w:val="00D6712F"/>
    <w:rsid w:val="00D7405B"/>
    <w:rsid w:val="00D77742"/>
    <w:rsid w:val="00D96E9C"/>
    <w:rsid w:val="00D97101"/>
    <w:rsid w:val="00DB313B"/>
    <w:rsid w:val="00DB5AE7"/>
    <w:rsid w:val="00DB62D4"/>
    <w:rsid w:val="00DC5602"/>
    <w:rsid w:val="00DD01F5"/>
    <w:rsid w:val="00DE302C"/>
    <w:rsid w:val="00E00FAC"/>
    <w:rsid w:val="00E155E4"/>
    <w:rsid w:val="00E3228C"/>
    <w:rsid w:val="00E33D19"/>
    <w:rsid w:val="00E537A9"/>
    <w:rsid w:val="00E73911"/>
    <w:rsid w:val="00E8160A"/>
    <w:rsid w:val="00E85F93"/>
    <w:rsid w:val="00EA0A04"/>
    <w:rsid w:val="00EE6F2B"/>
    <w:rsid w:val="00EF0187"/>
    <w:rsid w:val="00EF772A"/>
    <w:rsid w:val="00F26600"/>
    <w:rsid w:val="00F266C2"/>
    <w:rsid w:val="00F345FA"/>
    <w:rsid w:val="00F361DF"/>
    <w:rsid w:val="00F84CB2"/>
    <w:rsid w:val="00FA0706"/>
    <w:rsid w:val="00FA12B6"/>
    <w:rsid w:val="00FA14F1"/>
    <w:rsid w:val="00FA2376"/>
    <w:rsid w:val="00FA7EFE"/>
    <w:rsid w:val="00FD2A42"/>
    <w:rsid w:val="00FD7ECF"/>
    <w:rsid w:val="00FF034D"/>
    <w:rsid w:val="00FF2AAD"/>
    <w:rsid w:val="00FF6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CB609B"/>
  <w15:chartTrackingRefBased/>
  <w15:docId w15:val="{09E66742-13E4-B941-A5E8-901ED0DC1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1F5"/>
    <w:pPr>
      <w:spacing w:after="200" w:line="276" w:lineRule="auto"/>
    </w:pPr>
    <w:rPr>
      <w:sz w:val="22"/>
      <w:szCs w:val="22"/>
    </w:rPr>
  </w:style>
  <w:style w:type="paragraph" w:styleId="Heading1">
    <w:name w:val="heading 1"/>
    <w:basedOn w:val="Normal"/>
    <w:next w:val="Normal"/>
    <w:link w:val="Heading1Char"/>
    <w:uiPriority w:val="9"/>
    <w:qFormat/>
    <w:rsid w:val="00D6595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D6595E"/>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595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6595E"/>
    <w:rPr>
      <w:rFonts w:ascii="Tahoma" w:hAnsi="Tahoma" w:cs="Tahoma"/>
      <w:sz w:val="16"/>
      <w:szCs w:val="16"/>
    </w:rPr>
  </w:style>
  <w:style w:type="paragraph" w:styleId="NoSpacing">
    <w:name w:val="No Spacing"/>
    <w:uiPriority w:val="1"/>
    <w:qFormat/>
    <w:rsid w:val="00D6595E"/>
    <w:rPr>
      <w:sz w:val="22"/>
      <w:szCs w:val="22"/>
    </w:rPr>
  </w:style>
  <w:style w:type="character" w:customStyle="1" w:styleId="Heading1Char">
    <w:name w:val="Heading 1 Char"/>
    <w:link w:val="Heading1"/>
    <w:uiPriority w:val="9"/>
    <w:rsid w:val="00D6595E"/>
    <w:rPr>
      <w:rFonts w:ascii="Cambria" w:eastAsia="Times New Roman" w:hAnsi="Cambria" w:cs="Times New Roman"/>
      <w:b/>
      <w:bCs/>
      <w:color w:val="365F91"/>
      <w:sz w:val="28"/>
      <w:szCs w:val="28"/>
    </w:rPr>
  </w:style>
  <w:style w:type="character" w:customStyle="1" w:styleId="Heading2Char">
    <w:name w:val="Heading 2 Char"/>
    <w:link w:val="Heading2"/>
    <w:uiPriority w:val="9"/>
    <w:rsid w:val="00D6595E"/>
    <w:rPr>
      <w:rFonts w:ascii="Cambria" w:eastAsia="Times New Roman" w:hAnsi="Cambria" w:cs="Times New Roman"/>
      <w:b/>
      <w:bCs/>
      <w:color w:val="4F81BD"/>
      <w:sz w:val="26"/>
      <w:szCs w:val="26"/>
    </w:rPr>
  </w:style>
  <w:style w:type="paragraph" w:styleId="Header">
    <w:name w:val="header"/>
    <w:basedOn w:val="Normal"/>
    <w:link w:val="HeaderChar"/>
    <w:uiPriority w:val="99"/>
    <w:unhideWhenUsed/>
    <w:rsid w:val="002E0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C"/>
  </w:style>
  <w:style w:type="paragraph" w:styleId="Footer">
    <w:name w:val="footer"/>
    <w:basedOn w:val="Normal"/>
    <w:link w:val="FooterChar"/>
    <w:uiPriority w:val="99"/>
    <w:unhideWhenUsed/>
    <w:rsid w:val="002E0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C"/>
  </w:style>
  <w:style w:type="character" w:styleId="Hyperlink">
    <w:name w:val="Hyperlink"/>
    <w:uiPriority w:val="99"/>
    <w:unhideWhenUsed/>
    <w:rsid w:val="00226BBA"/>
    <w:rPr>
      <w:color w:val="0000FF"/>
      <w:u w:val="single"/>
    </w:rPr>
  </w:style>
  <w:style w:type="table" w:styleId="TableGrid">
    <w:name w:val="Table Grid"/>
    <w:basedOn w:val="TableNormal"/>
    <w:uiPriority w:val="59"/>
    <w:rsid w:val="003B4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aintmatthewcc.org/privacy-policy"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21BDB5465F2C46B2CD7B4D970F3E5A" ma:contentTypeVersion="18" ma:contentTypeDescription="Create a new document." ma:contentTypeScope="" ma:versionID="6571031a917c80f2082e2d0179d72ab8">
  <xsd:schema xmlns:xsd="http://www.w3.org/2001/XMLSchema" xmlns:xs="http://www.w3.org/2001/XMLSchema" xmlns:p="http://schemas.microsoft.com/office/2006/metadata/properties" xmlns:ns2="24e65333-8b5a-48b5-ba71-fd038e5e4b77" xmlns:ns3="3130977a-8d06-49ee-a337-bc094b6bab1a" targetNamespace="http://schemas.microsoft.com/office/2006/metadata/properties" ma:root="true" ma:fieldsID="882dd66ad9ee2d52e99ed53a91fe3170" ns2:_="" ns3:_="">
    <xsd:import namespace="24e65333-8b5a-48b5-ba71-fd038e5e4b77"/>
    <xsd:import namespace="3130977a-8d06-49ee-a337-bc094b6bab1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e65333-8b5a-48b5-ba71-fd038e5e4b7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c554e4d-679a-4eae-8fe9-c83810f16fd0}" ma:internalName="TaxCatchAll" ma:showField="CatchAllData" ma:web="24e65333-8b5a-48b5-ba71-fd038e5e4b7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130977a-8d06-49ee-a337-bc094b6bab1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96c071f-6e0a-4586-983a-2216b8475f4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37D799-E71E-44E6-9EF2-3C790E8567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e65333-8b5a-48b5-ba71-fd038e5e4b77"/>
    <ds:schemaRef ds:uri="3130977a-8d06-49ee-a337-bc094b6bab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0CB43D-5FE1-4471-8942-2BDAD40D6ACC}">
  <ds:schemaRefs>
    <ds:schemaRef ds:uri="http://schemas.microsoft.com/sharepoint/v3/contenttype/forms"/>
  </ds:schemaRefs>
</ds:datastoreItem>
</file>

<file path=customXml/itemProps3.xml><?xml version="1.0" encoding="utf-8"?>
<ds:datastoreItem xmlns:ds="http://schemas.openxmlformats.org/officeDocument/2006/customXml" ds:itemID="{AC2E829A-361B-4737-B4F1-C6E6CE46E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y Esguerra</dc:creator>
  <cp:keywords/>
  <cp:lastModifiedBy>Janet Randall</cp:lastModifiedBy>
  <cp:revision>2</cp:revision>
  <cp:lastPrinted>2024-11-25T20:48:00Z</cp:lastPrinted>
  <dcterms:created xsi:type="dcterms:W3CDTF">2025-07-24T13:28:00Z</dcterms:created>
  <dcterms:modified xsi:type="dcterms:W3CDTF">2025-07-24T13:28:00Z</dcterms:modified>
</cp:coreProperties>
</file>